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0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20"/>
        <w:gridCol w:w="8086"/>
      </w:tblGrid>
      <w:tr w:rsidR="00000587" w:rsidRPr="00783EBA" w14:paraId="66B8AB93" w14:textId="77777777" w:rsidTr="008652FB">
        <w:trPr>
          <w:trHeight w:val="1124"/>
        </w:trPr>
        <w:tc>
          <w:tcPr>
            <w:tcW w:w="2120" w:type="dxa"/>
            <w:vAlign w:val="center"/>
          </w:tcPr>
          <w:p w14:paraId="13BE16F3" w14:textId="1EBE0D81" w:rsidR="00000587" w:rsidRPr="00783EBA" w:rsidRDefault="00000587" w:rsidP="00F22982">
            <w:pPr>
              <w:jc w:val="center"/>
              <w:rPr>
                <w:rFonts w:ascii="Arial" w:hAnsi="Arial" w:cs="Arial"/>
                <w:lang w:val="sr-Latn-RS"/>
              </w:rPr>
            </w:pPr>
            <w:r w:rsidRPr="00783EBA">
              <w:rPr>
                <w:rFonts w:ascii="Arial" w:hAnsi="Arial" w:cs="Arial"/>
                <w:noProof/>
                <w:lang w:val="sr-Latn-RS"/>
              </w:rPr>
              <w:drawing>
                <wp:inline distT="0" distB="0" distL="0" distR="0" wp14:anchorId="58A6D820" wp14:editId="7ADD8180">
                  <wp:extent cx="990600" cy="695325"/>
                  <wp:effectExtent l="0" t="0" r="0" b="9525"/>
                  <wp:docPr id="1" name="Picture 1" descr="fracturefatigue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racturefatigue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6" w:type="dxa"/>
            <w:vAlign w:val="center"/>
          </w:tcPr>
          <w:p w14:paraId="06B58DD3" w14:textId="03790DA2" w:rsidR="00000587" w:rsidRPr="00783EBA" w:rsidRDefault="00000587" w:rsidP="00F22982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 xml:space="preserve">Rezultati </w:t>
            </w:r>
            <w:r w:rsidR="007E7651" w:rsidRPr="00783EBA">
              <w:rPr>
                <w:rFonts w:ascii="Arial" w:hAnsi="Arial" w:cs="Arial"/>
                <w:b/>
                <w:lang w:val="sr-Latn-RS"/>
              </w:rPr>
              <w:t>ispita</w:t>
            </w:r>
          </w:p>
          <w:p w14:paraId="560CB37A" w14:textId="5E046F98" w:rsidR="007E7651" w:rsidRPr="00783EBA" w:rsidRDefault="00C859D1" w:rsidP="00F22982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>
              <w:rPr>
                <w:rFonts w:ascii="Arial" w:hAnsi="Arial" w:cs="Arial"/>
                <w:b/>
                <w:lang w:val="sr-Latn-RS"/>
              </w:rPr>
              <w:t>Oktobarski</w:t>
            </w:r>
            <w:r w:rsidR="00D65E39">
              <w:rPr>
                <w:rFonts w:ascii="Arial" w:hAnsi="Arial" w:cs="Arial"/>
                <w:b/>
                <w:lang w:val="sr-Latn-RS"/>
              </w:rPr>
              <w:t xml:space="preserve"> 1</w:t>
            </w:r>
            <w:r>
              <w:rPr>
                <w:rFonts w:ascii="Arial" w:hAnsi="Arial" w:cs="Arial"/>
                <w:b/>
                <w:lang w:val="sr-Latn-RS"/>
              </w:rPr>
              <w:t xml:space="preserve"> </w:t>
            </w:r>
            <w:r w:rsidR="007E7651" w:rsidRPr="00783EBA">
              <w:rPr>
                <w:rFonts w:ascii="Arial" w:hAnsi="Arial" w:cs="Arial"/>
                <w:b/>
                <w:lang w:val="sr-Latn-RS"/>
              </w:rPr>
              <w:t>rok</w:t>
            </w:r>
          </w:p>
          <w:p w14:paraId="41AEB73E" w14:textId="222AF118" w:rsidR="00000587" w:rsidRPr="00783EBA" w:rsidRDefault="00000587" w:rsidP="00F22982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MAŠINSKI MATERIJALI</w:t>
            </w:r>
          </w:p>
        </w:tc>
      </w:tr>
    </w:tbl>
    <w:p w14:paraId="62F41B41" w14:textId="77777777" w:rsidR="00CB5959" w:rsidRPr="00783EBA" w:rsidRDefault="00CB5959" w:rsidP="00C97F8A">
      <w:pPr>
        <w:ind w:left="-567" w:right="-754"/>
        <w:rPr>
          <w:rFonts w:ascii="Arial" w:hAnsi="Arial" w:cs="Arial"/>
          <w:lang w:val="sr-Latn-RS"/>
        </w:rPr>
      </w:pPr>
    </w:p>
    <w:p w14:paraId="74075C7C" w14:textId="59554796" w:rsidR="00551C1D" w:rsidRPr="00783EBA" w:rsidRDefault="007E7651" w:rsidP="00551C1D">
      <w:pPr>
        <w:rPr>
          <w:rFonts w:ascii="Arial" w:hAnsi="Arial" w:cs="Arial"/>
          <w:lang w:val="sr-Latn-RS"/>
        </w:rPr>
      </w:pPr>
      <w:r w:rsidRPr="00783EBA">
        <w:rPr>
          <w:rFonts w:ascii="Arial" w:hAnsi="Arial" w:cs="Arial"/>
          <w:lang w:val="sr-Latn-RS"/>
        </w:rPr>
        <w:t>Ispit</w:t>
      </w:r>
      <w:r w:rsidR="00F22982" w:rsidRPr="00783EBA">
        <w:rPr>
          <w:rFonts w:ascii="Arial" w:hAnsi="Arial" w:cs="Arial"/>
          <w:lang w:val="sr-Latn-RS"/>
        </w:rPr>
        <w:t xml:space="preserve"> održan</w:t>
      </w:r>
      <w:r w:rsidR="001502F1" w:rsidRPr="00783EBA">
        <w:rPr>
          <w:rFonts w:ascii="Arial" w:hAnsi="Arial" w:cs="Arial"/>
          <w:lang w:val="sr-Latn-RS"/>
        </w:rPr>
        <w:t xml:space="preserve"> </w:t>
      </w:r>
      <w:r w:rsidR="00D65E39">
        <w:rPr>
          <w:rFonts w:ascii="Arial" w:hAnsi="Arial" w:cs="Arial"/>
          <w:lang w:val="sr-Latn-RS"/>
        </w:rPr>
        <w:t>22</w:t>
      </w:r>
      <w:r w:rsidR="00000587" w:rsidRPr="00783EBA">
        <w:rPr>
          <w:rFonts w:ascii="Arial" w:hAnsi="Arial" w:cs="Arial"/>
          <w:lang w:val="sr-Latn-RS"/>
        </w:rPr>
        <w:t>.</w:t>
      </w:r>
      <w:r w:rsidR="00E66E05" w:rsidRPr="00783EBA">
        <w:rPr>
          <w:rFonts w:ascii="Arial" w:hAnsi="Arial" w:cs="Arial"/>
          <w:lang w:val="sr-Latn-RS"/>
        </w:rPr>
        <w:t>0</w:t>
      </w:r>
      <w:r w:rsidR="00C859D1">
        <w:rPr>
          <w:rFonts w:ascii="Arial" w:hAnsi="Arial" w:cs="Arial"/>
          <w:lang w:val="sr-Latn-RS"/>
        </w:rPr>
        <w:t>9</w:t>
      </w:r>
      <w:r w:rsidR="00000587" w:rsidRPr="00783EBA">
        <w:rPr>
          <w:rFonts w:ascii="Arial" w:hAnsi="Arial" w:cs="Arial"/>
          <w:lang w:val="sr-Latn-RS"/>
        </w:rPr>
        <w:t>.20</w:t>
      </w:r>
      <w:r w:rsidR="007B495F" w:rsidRPr="00783EBA">
        <w:rPr>
          <w:rFonts w:ascii="Arial" w:hAnsi="Arial" w:cs="Arial"/>
          <w:lang w:val="sr-Latn-RS"/>
        </w:rPr>
        <w:t>2</w:t>
      </w:r>
      <w:r w:rsidR="00A65F61" w:rsidRPr="00783EBA">
        <w:rPr>
          <w:rFonts w:ascii="Arial" w:hAnsi="Arial" w:cs="Arial"/>
          <w:lang w:val="sr-Latn-RS"/>
        </w:rPr>
        <w:t>2</w:t>
      </w:r>
      <w:r w:rsidR="00000587" w:rsidRPr="00783EBA">
        <w:rPr>
          <w:rFonts w:ascii="Arial" w:hAnsi="Arial" w:cs="Arial"/>
          <w:lang w:val="sr-Latn-RS"/>
        </w:rPr>
        <w:t>. su položili sledeći studenti:</w:t>
      </w:r>
    </w:p>
    <w:p w14:paraId="5F23B5F8" w14:textId="77777777" w:rsidR="00CB5959" w:rsidRPr="00783EBA" w:rsidRDefault="00CB5959" w:rsidP="00551C1D">
      <w:pPr>
        <w:rPr>
          <w:rFonts w:ascii="Arial" w:hAnsi="Arial" w:cs="Arial"/>
          <w:szCs w:val="22"/>
          <w:lang w:val="sr-Latn-RS"/>
        </w:rPr>
      </w:pPr>
    </w:p>
    <w:tbl>
      <w:tblPr>
        <w:tblW w:w="101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4"/>
        <w:gridCol w:w="1684"/>
        <w:gridCol w:w="1724"/>
        <w:gridCol w:w="1551"/>
        <w:gridCol w:w="923"/>
        <w:gridCol w:w="1213"/>
        <w:gridCol w:w="1043"/>
        <w:gridCol w:w="1247"/>
      </w:tblGrid>
      <w:tr w:rsidR="001502F1" w:rsidRPr="00783EBA" w14:paraId="74075C82" w14:textId="77777777" w:rsidTr="00C97F8A">
        <w:trPr>
          <w:trHeight w:val="255"/>
          <w:jc w:val="center"/>
        </w:trPr>
        <w:tc>
          <w:tcPr>
            <w:tcW w:w="724" w:type="dxa"/>
            <w:tcBorders>
              <w:top w:val="thinThickSmallGap" w:sz="24" w:space="0" w:color="auto"/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4075C7D" w14:textId="14794C15" w:rsidR="001502F1" w:rsidRPr="00783EBA" w:rsidRDefault="001502F1" w:rsidP="00144051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R. br.</w:t>
            </w:r>
          </w:p>
        </w:tc>
        <w:tc>
          <w:tcPr>
            <w:tcW w:w="1684" w:type="dxa"/>
            <w:tcBorders>
              <w:top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74075C7E" w14:textId="77777777" w:rsidR="001502F1" w:rsidRPr="00783EBA" w:rsidRDefault="001502F1" w:rsidP="006134BB">
            <w:pPr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Br. indeksa</w:t>
            </w:r>
          </w:p>
        </w:tc>
        <w:tc>
          <w:tcPr>
            <w:tcW w:w="1724" w:type="dxa"/>
            <w:tcBorders>
              <w:top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74075C7F" w14:textId="77777777" w:rsidR="001502F1" w:rsidRPr="00783EBA" w:rsidRDefault="001502F1" w:rsidP="006134BB">
            <w:pPr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Prezime</w:t>
            </w:r>
          </w:p>
        </w:tc>
        <w:tc>
          <w:tcPr>
            <w:tcW w:w="1551" w:type="dxa"/>
            <w:tcBorders>
              <w:top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74075C80" w14:textId="77777777" w:rsidR="001502F1" w:rsidRPr="00783EBA" w:rsidRDefault="001502F1" w:rsidP="006134BB">
            <w:pPr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Ime</w:t>
            </w:r>
          </w:p>
        </w:tc>
        <w:tc>
          <w:tcPr>
            <w:tcW w:w="923" w:type="dxa"/>
            <w:tcBorders>
              <w:top w:val="thinThickSmallGap" w:sz="24" w:space="0" w:color="auto"/>
            </w:tcBorders>
          </w:tcPr>
          <w:p w14:paraId="3C7781DA" w14:textId="278DBD9A" w:rsidR="001502F1" w:rsidRPr="00783EBA" w:rsidRDefault="001502F1" w:rsidP="00144051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I deo</w:t>
            </w:r>
          </w:p>
        </w:tc>
        <w:tc>
          <w:tcPr>
            <w:tcW w:w="1213" w:type="dxa"/>
            <w:tcBorders>
              <w:top w:val="thinThickSmallGap" w:sz="24" w:space="0" w:color="auto"/>
            </w:tcBorders>
          </w:tcPr>
          <w:p w14:paraId="55BF6CBD" w14:textId="6A41E71C" w:rsidR="001502F1" w:rsidRPr="00783EBA" w:rsidRDefault="001502F1" w:rsidP="00144051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II deo</w:t>
            </w:r>
          </w:p>
        </w:tc>
        <w:tc>
          <w:tcPr>
            <w:tcW w:w="1043" w:type="dxa"/>
            <w:tcBorders>
              <w:top w:val="thinThickSmallGap" w:sz="24" w:space="0" w:color="auto"/>
            </w:tcBorders>
            <w:tcMar>
              <w:left w:w="28" w:type="dxa"/>
              <w:right w:w="28" w:type="dxa"/>
            </w:tcMar>
          </w:tcPr>
          <w:p w14:paraId="328E146F" w14:textId="4734F59D" w:rsidR="001502F1" w:rsidRPr="00783EBA" w:rsidRDefault="001502F1" w:rsidP="00144051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III deo</w:t>
            </w:r>
          </w:p>
        </w:tc>
        <w:tc>
          <w:tcPr>
            <w:tcW w:w="1247" w:type="dxa"/>
            <w:tcBorders>
              <w:top w:val="thinThickSmallGap" w:sz="24" w:space="0" w:color="auto"/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4075C81" w14:textId="6CC59C9F" w:rsidR="001502F1" w:rsidRPr="00783EBA" w:rsidRDefault="001502F1" w:rsidP="00144051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IV deo</w:t>
            </w:r>
          </w:p>
        </w:tc>
      </w:tr>
      <w:tr w:rsidR="00F46C24" w:rsidRPr="00783EBA" w14:paraId="48993C40" w14:textId="77777777" w:rsidTr="00BA6958">
        <w:trPr>
          <w:trHeight w:val="255"/>
          <w:jc w:val="center"/>
        </w:trPr>
        <w:tc>
          <w:tcPr>
            <w:tcW w:w="724" w:type="dxa"/>
            <w:tcBorders>
              <w:top w:val="thinThickSmallGap" w:sz="24" w:space="0" w:color="auto"/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C440D91" w14:textId="77777777" w:rsidR="00F46C24" w:rsidRPr="00443408" w:rsidRDefault="00F46C24" w:rsidP="00F46C24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tcBorders>
              <w:top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49C94F8A" w14:textId="065ECE14" w:rsidR="00F46C24" w:rsidRPr="00453E48" w:rsidRDefault="00F46C24" w:rsidP="00F46C24">
            <w:pPr>
              <w:rPr>
                <w:rFonts w:ascii="Arial" w:hAnsi="Arial" w:cs="Arial"/>
                <w:b/>
                <w:lang w:val="sr-Latn-RS"/>
              </w:rPr>
            </w:pPr>
            <w:r w:rsidRPr="00453E48">
              <w:rPr>
                <w:rFonts w:ascii="Arial" w:hAnsi="Arial" w:cs="Arial"/>
                <w:color w:val="000000"/>
              </w:rPr>
              <w:t>MP 3/2021</w:t>
            </w:r>
          </w:p>
        </w:tc>
        <w:tc>
          <w:tcPr>
            <w:tcW w:w="1724" w:type="dxa"/>
            <w:tcBorders>
              <w:top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4AFD2F22" w14:textId="76FC599A" w:rsidR="00F46C24" w:rsidRPr="00453E48" w:rsidRDefault="00F46C24" w:rsidP="00F46C24">
            <w:pPr>
              <w:rPr>
                <w:rFonts w:ascii="Arial" w:hAnsi="Arial" w:cs="Arial"/>
                <w:b/>
                <w:lang w:val="sr-Latn-RS"/>
              </w:rPr>
            </w:pPr>
            <w:r w:rsidRPr="00453E48">
              <w:rPr>
                <w:rFonts w:ascii="Arial" w:hAnsi="Arial" w:cs="Arial"/>
                <w:color w:val="000000"/>
              </w:rPr>
              <w:t>Pojužina</w:t>
            </w:r>
          </w:p>
        </w:tc>
        <w:tc>
          <w:tcPr>
            <w:tcW w:w="1551" w:type="dxa"/>
            <w:tcBorders>
              <w:top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6E06088F" w14:textId="73D71EB8" w:rsidR="00F46C24" w:rsidRPr="00453E48" w:rsidRDefault="00F46C24" w:rsidP="00F46C24">
            <w:pPr>
              <w:rPr>
                <w:rFonts w:ascii="Arial" w:hAnsi="Arial" w:cs="Arial"/>
                <w:b/>
                <w:lang w:val="sr-Latn-RS"/>
              </w:rPr>
            </w:pPr>
            <w:r w:rsidRPr="00453E48">
              <w:rPr>
                <w:rFonts w:ascii="Arial" w:hAnsi="Arial" w:cs="Arial"/>
                <w:color w:val="000000"/>
              </w:rPr>
              <w:t>Stefan</w:t>
            </w:r>
          </w:p>
        </w:tc>
        <w:tc>
          <w:tcPr>
            <w:tcW w:w="923" w:type="dxa"/>
            <w:tcBorders>
              <w:top w:val="thinThickSmallGap" w:sz="24" w:space="0" w:color="auto"/>
            </w:tcBorders>
            <w:vAlign w:val="center"/>
          </w:tcPr>
          <w:p w14:paraId="788354A6" w14:textId="2B829DD0" w:rsidR="00F46C24" w:rsidRPr="00F46C24" w:rsidRDefault="00F46C24" w:rsidP="00F46C24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1213" w:type="dxa"/>
            <w:tcBorders>
              <w:top w:val="thinThickSmallGap" w:sz="24" w:space="0" w:color="auto"/>
            </w:tcBorders>
            <w:vAlign w:val="center"/>
          </w:tcPr>
          <w:p w14:paraId="61536A80" w14:textId="3BDE67A5" w:rsidR="00F46C24" w:rsidRPr="00345819" w:rsidRDefault="00746CEB" w:rsidP="00F46C24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6</w:t>
            </w:r>
          </w:p>
        </w:tc>
        <w:tc>
          <w:tcPr>
            <w:tcW w:w="1043" w:type="dxa"/>
            <w:tcBorders>
              <w:top w:val="thinThickSmallGap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82996A0" w14:textId="1357EC73" w:rsidR="00F46C24" w:rsidRPr="00345819" w:rsidRDefault="00F46C24" w:rsidP="00F46C24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top w:val="thinThickSmallGap" w:sz="24" w:space="0" w:color="auto"/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E846811" w14:textId="4989E77E" w:rsidR="00F46C24" w:rsidRPr="00345819" w:rsidRDefault="00F46C24" w:rsidP="00F46C24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746CEB" w:rsidRPr="00783EBA" w14:paraId="74075C8E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4075C89" w14:textId="39D659E6" w:rsidR="00746CEB" w:rsidRPr="00443408" w:rsidRDefault="00746CEB" w:rsidP="00746CEB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4075C8A" w14:textId="2E757AF5" w:rsidR="00746CEB" w:rsidRPr="00453E48" w:rsidRDefault="00746CEB" w:rsidP="00746CEB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MP 15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4075C8B" w14:textId="123F3142" w:rsidR="00746CEB" w:rsidRPr="00453E48" w:rsidRDefault="00746CEB" w:rsidP="00746CEB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Latin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4075C8C" w14:textId="55F20E89" w:rsidR="00746CEB" w:rsidRPr="00453E48" w:rsidRDefault="00746CEB" w:rsidP="00746CEB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Stefan</w:t>
            </w:r>
          </w:p>
        </w:tc>
        <w:tc>
          <w:tcPr>
            <w:tcW w:w="923" w:type="dxa"/>
            <w:vAlign w:val="center"/>
          </w:tcPr>
          <w:p w14:paraId="7A6053E0" w14:textId="5FDF2B41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0F0E5315" w14:textId="4D8D8D43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5.4</w:t>
            </w: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589C9041" w14:textId="072EEA4F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4075C8D" w14:textId="78E596B3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746CEB" w:rsidRPr="00783EBA" w14:paraId="2CA83543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D6FE3D6" w14:textId="77777777" w:rsidR="00746CEB" w:rsidRPr="00443408" w:rsidRDefault="00746CEB" w:rsidP="00746CEB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8843C97" w14:textId="0BEFC544" w:rsidR="00746CEB" w:rsidRPr="00453E48" w:rsidRDefault="00746CEB" w:rsidP="00746CEB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MP 28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415615F" w14:textId="3839C883" w:rsidR="00746CEB" w:rsidRPr="00453E48" w:rsidRDefault="00746CEB" w:rsidP="00746CEB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Stan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3453E4C" w14:textId="4C187CD1" w:rsidR="00746CEB" w:rsidRPr="00453E48" w:rsidRDefault="00746CEB" w:rsidP="00746CEB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Nikola</w:t>
            </w:r>
          </w:p>
        </w:tc>
        <w:tc>
          <w:tcPr>
            <w:tcW w:w="923" w:type="dxa"/>
            <w:vAlign w:val="center"/>
          </w:tcPr>
          <w:p w14:paraId="40E69FC4" w14:textId="1634B9D1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497A7AFC" w14:textId="5FCD46D4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4</w:t>
            </w: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68A0804A" w14:textId="14C1B6FC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273B9B6" w14:textId="1AD341DF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746CEB" w:rsidRPr="00783EBA" w14:paraId="256BF554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C76DF91" w14:textId="77777777" w:rsidR="00746CEB" w:rsidRPr="00443408" w:rsidRDefault="00746CEB" w:rsidP="00746CEB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76BA108" w14:textId="4DE2D98C" w:rsidR="00746CEB" w:rsidRPr="00453E48" w:rsidRDefault="00746CEB" w:rsidP="00746CEB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MP 45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70D8433" w14:textId="063AB2AF" w:rsidR="00746CEB" w:rsidRPr="00453E48" w:rsidRDefault="00746CEB" w:rsidP="00746CEB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Stojiće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C957FA1" w14:textId="461D2830" w:rsidR="00746CEB" w:rsidRPr="00453E48" w:rsidRDefault="00746CEB" w:rsidP="00746CEB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Nenad</w:t>
            </w:r>
          </w:p>
        </w:tc>
        <w:tc>
          <w:tcPr>
            <w:tcW w:w="923" w:type="dxa"/>
            <w:vAlign w:val="center"/>
          </w:tcPr>
          <w:p w14:paraId="7D1D277B" w14:textId="79F24B27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643481E5" w14:textId="113486A1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3.2</w:t>
            </w: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28A850B8" w14:textId="67030561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E4E1AEE" w14:textId="7BCFF907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746CEB" w:rsidRPr="00783EBA" w14:paraId="1C7C7E60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63FC962" w14:textId="77777777" w:rsidR="00746CEB" w:rsidRPr="00443408" w:rsidRDefault="00746CEB" w:rsidP="00746CEB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81D9BEE" w14:textId="7A4F73B8" w:rsidR="00746CEB" w:rsidRPr="00453E48" w:rsidRDefault="00746CEB" w:rsidP="00746CEB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MP 65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2F3BF71" w14:textId="7DA6BBEE" w:rsidR="00746CEB" w:rsidRPr="00453E48" w:rsidRDefault="00746CEB" w:rsidP="00746CEB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Gotovac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C0444EB" w14:textId="76A6A781" w:rsidR="00746CEB" w:rsidRPr="00453E48" w:rsidRDefault="00746CEB" w:rsidP="00746CEB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Jelena</w:t>
            </w:r>
          </w:p>
        </w:tc>
        <w:tc>
          <w:tcPr>
            <w:tcW w:w="923" w:type="dxa"/>
            <w:vAlign w:val="center"/>
          </w:tcPr>
          <w:p w14:paraId="51A09A93" w14:textId="6CF1A638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20694ABA" w14:textId="581D0911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57E71950" w14:textId="51159B0D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AD4B04F" w14:textId="17E6A653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3.4</w:t>
            </w:r>
          </w:p>
        </w:tc>
      </w:tr>
      <w:tr w:rsidR="00746CEB" w:rsidRPr="00783EBA" w14:paraId="1D76EB4F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807D631" w14:textId="77777777" w:rsidR="00746CEB" w:rsidRPr="00443408" w:rsidRDefault="00746CEB" w:rsidP="00746CEB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FB0E6DF" w14:textId="68FBE9A9" w:rsidR="00746CEB" w:rsidRPr="00453E48" w:rsidRDefault="00746CEB" w:rsidP="00746CEB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MP 80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095E762" w14:textId="64D83DCB" w:rsidR="00746CEB" w:rsidRPr="00453E48" w:rsidRDefault="00746CEB" w:rsidP="00746CEB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Mijail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1DA6382" w14:textId="3BEA422A" w:rsidR="00746CEB" w:rsidRPr="00453E48" w:rsidRDefault="00746CEB" w:rsidP="00746CEB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Sofija</w:t>
            </w:r>
          </w:p>
        </w:tc>
        <w:tc>
          <w:tcPr>
            <w:tcW w:w="923" w:type="dxa"/>
            <w:vAlign w:val="center"/>
          </w:tcPr>
          <w:p w14:paraId="2BCAB2C3" w14:textId="0D829268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3961D027" w14:textId="0CB29392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6FF15FC5" w14:textId="7F673C82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22841F3" w14:textId="69277DDF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2.4</w:t>
            </w:r>
          </w:p>
        </w:tc>
      </w:tr>
      <w:tr w:rsidR="00746CEB" w:rsidRPr="00783EBA" w14:paraId="7637694B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2F4DF8E" w14:textId="77777777" w:rsidR="00746CEB" w:rsidRPr="00443408" w:rsidRDefault="00746CEB" w:rsidP="00746CEB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7312F83" w14:textId="73209CFF" w:rsidR="00746CEB" w:rsidRPr="00453E48" w:rsidRDefault="00746CEB" w:rsidP="00746CEB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MP 85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4F8A821" w14:textId="6E84729C" w:rsidR="00746CEB" w:rsidRPr="00453E48" w:rsidRDefault="00746CEB" w:rsidP="00746CEB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Stank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256D746" w14:textId="7A8D5C87" w:rsidR="00746CEB" w:rsidRPr="00453E48" w:rsidRDefault="00746CEB" w:rsidP="00746CEB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Rastko</w:t>
            </w:r>
          </w:p>
        </w:tc>
        <w:tc>
          <w:tcPr>
            <w:tcW w:w="923" w:type="dxa"/>
            <w:vAlign w:val="center"/>
          </w:tcPr>
          <w:p w14:paraId="3BD7B1A7" w14:textId="65374E29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16FDE7B5" w14:textId="7FFC13AD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.8</w:t>
            </w: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4296B897" w14:textId="12931D94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88D77BD" w14:textId="39D3EF61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746CEB" w:rsidRPr="00783EBA" w14:paraId="2AEDD0D8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9924386" w14:textId="77777777" w:rsidR="00746CEB" w:rsidRPr="00443408" w:rsidRDefault="00746CEB" w:rsidP="00746CEB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B355136" w14:textId="12C46351" w:rsidR="00746CEB" w:rsidRPr="00453E48" w:rsidRDefault="00746CEB" w:rsidP="00746CEB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MP 86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7793CD1" w14:textId="3CFC3DA7" w:rsidR="00746CEB" w:rsidRPr="00453E48" w:rsidRDefault="00746CEB" w:rsidP="00746CEB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Manojl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11EDA3F" w14:textId="3714BC6E" w:rsidR="00746CEB" w:rsidRPr="00453E48" w:rsidRDefault="00746CEB" w:rsidP="00746CEB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Miroslav</w:t>
            </w:r>
          </w:p>
        </w:tc>
        <w:tc>
          <w:tcPr>
            <w:tcW w:w="923" w:type="dxa"/>
            <w:vAlign w:val="center"/>
          </w:tcPr>
          <w:p w14:paraId="1129EA4B" w14:textId="74299CD3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1.6</w:t>
            </w:r>
          </w:p>
        </w:tc>
        <w:tc>
          <w:tcPr>
            <w:tcW w:w="1213" w:type="dxa"/>
            <w:vAlign w:val="center"/>
          </w:tcPr>
          <w:p w14:paraId="46D12CC8" w14:textId="3E2C09D5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1.8</w:t>
            </w: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0EF103E3" w14:textId="7C0B9644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7A75ED5" w14:textId="30E2793A" w:rsidR="00746CEB" w:rsidRPr="00345819" w:rsidRDefault="00746CEB" w:rsidP="00746CEB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3A3216" w:rsidRPr="00783EBA" w14:paraId="5773F739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DDFD7D2" w14:textId="77777777" w:rsidR="003A3216" w:rsidRPr="00660B8B" w:rsidRDefault="003A3216" w:rsidP="003A3216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F678FF8" w14:textId="145100B2" w:rsidR="003A3216" w:rsidRPr="00453E48" w:rsidRDefault="003A3216" w:rsidP="003A3216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MM 7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30B0087" w14:textId="100B4455" w:rsidR="003A3216" w:rsidRPr="00453E48" w:rsidRDefault="003A3216" w:rsidP="003A3216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Kost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81FEFF1" w14:textId="618E6E04" w:rsidR="003A3216" w:rsidRPr="00453E48" w:rsidRDefault="003A3216" w:rsidP="003A3216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Đorđe</w:t>
            </w:r>
          </w:p>
        </w:tc>
        <w:tc>
          <w:tcPr>
            <w:tcW w:w="923" w:type="dxa"/>
            <w:vAlign w:val="center"/>
          </w:tcPr>
          <w:p w14:paraId="20B02DD8" w14:textId="7D655E10" w:rsidR="003A3216" w:rsidRPr="00345819" w:rsidRDefault="003A3216" w:rsidP="003A3216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5D16BE7A" w14:textId="44468521" w:rsidR="003A3216" w:rsidRPr="00345819" w:rsidRDefault="003A3216" w:rsidP="003A3216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51052DE3" w14:textId="6B2233BC" w:rsidR="003A3216" w:rsidRPr="00345819" w:rsidRDefault="003A3216" w:rsidP="003A3216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C44D388" w14:textId="593B85B7" w:rsidR="003A3216" w:rsidRPr="00345819" w:rsidRDefault="003A3216" w:rsidP="003A3216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2.6</w:t>
            </w:r>
          </w:p>
        </w:tc>
      </w:tr>
      <w:tr w:rsidR="003A3216" w:rsidRPr="00783EBA" w14:paraId="7B06344A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B647BA6" w14:textId="77777777" w:rsidR="003A3216" w:rsidRPr="00660B8B" w:rsidRDefault="003A3216" w:rsidP="003A3216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8E8500C" w14:textId="1F8CDB7B" w:rsidR="003A3216" w:rsidRPr="00453E48" w:rsidRDefault="003A3216" w:rsidP="003A3216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MM 26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3538D71" w14:textId="3E1C9367" w:rsidR="003A3216" w:rsidRPr="00453E48" w:rsidRDefault="003A3216" w:rsidP="003A3216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Ereš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765DA8D" w14:textId="2EA5C29E" w:rsidR="003A3216" w:rsidRPr="00453E48" w:rsidRDefault="003A3216" w:rsidP="003A3216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Viktor</w:t>
            </w:r>
          </w:p>
        </w:tc>
        <w:tc>
          <w:tcPr>
            <w:tcW w:w="923" w:type="dxa"/>
            <w:vAlign w:val="center"/>
          </w:tcPr>
          <w:p w14:paraId="21CB2597" w14:textId="014E77B1" w:rsidR="003A3216" w:rsidRPr="00345819" w:rsidRDefault="003A3216" w:rsidP="003A3216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6C3D5074" w14:textId="16F40F11" w:rsidR="003A3216" w:rsidRPr="00345819" w:rsidRDefault="003A3216" w:rsidP="003A3216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.4</w:t>
            </w: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736D90B8" w14:textId="581EC270" w:rsidR="003A3216" w:rsidRPr="00345819" w:rsidRDefault="003A3216" w:rsidP="003A3216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97E3D65" w14:textId="606E1E19" w:rsidR="003A3216" w:rsidRPr="00345819" w:rsidRDefault="003A3216" w:rsidP="003A3216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3A3216" w:rsidRPr="00783EBA" w14:paraId="41213BB9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7B8BC1B" w14:textId="77777777" w:rsidR="003A3216" w:rsidRPr="00660B8B" w:rsidRDefault="003A3216" w:rsidP="003A3216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5152EB9" w14:textId="64A7083B" w:rsidR="003A3216" w:rsidRPr="00453E48" w:rsidRDefault="003A3216" w:rsidP="003A3216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MM 46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8AE6405" w14:textId="7F482AAD" w:rsidR="003A3216" w:rsidRPr="00453E48" w:rsidRDefault="003A3216" w:rsidP="003A3216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Kovandž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53FF48C" w14:textId="4DC0C3D0" w:rsidR="003A3216" w:rsidRPr="00453E48" w:rsidRDefault="003A3216" w:rsidP="003A3216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Teodor</w:t>
            </w:r>
          </w:p>
        </w:tc>
        <w:tc>
          <w:tcPr>
            <w:tcW w:w="923" w:type="dxa"/>
            <w:vAlign w:val="center"/>
          </w:tcPr>
          <w:p w14:paraId="6CC1CCF3" w14:textId="67D8810E" w:rsidR="003A3216" w:rsidRPr="00345819" w:rsidRDefault="003A3216" w:rsidP="003A3216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.8</w:t>
            </w:r>
          </w:p>
        </w:tc>
        <w:tc>
          <w:tcPr>
            <w:tcW w:w="1213" w:type="dxa"/>
            <w:vAlign w:val="center"/>
          </w:tcPr>
          <w:p w14:paraId="69A60C1F" w14:textId="54197EB8" w:rsidR="003A3216" w:rsidRPr="00345819" w:rsidRDefault="003A3216" w:rsidP="003A3216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71B50362" w14:textId="1272AB12" w:rsidR="003A3216" w:rsidRPr="00345819" w:rsidRDefault="003A3216" w:rsidP="003A3216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1958BCE" w14:textId="4B22D5D8" w:rsidR="003A3216" w:rsidRPr="00345819" w:rsidRDefault="003A3216" w:rsidP="003A3216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3A3216" w:rsidRPr="00783EBA" w14:paraId="07F58D91" w14:textId="77777777" w:rsidTr="00C97F8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48F907B" w14:textId="77777777" w:rsidR="003A3216" w:rsidRPr="00660B8B" w:rsidRDefault="003A3216" w:rsidP="003A3216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2A69B72" w14:textId="57A804C8" w:rsidR="003A3216" w:rsidRPr="00453E48" w:rsidRDefault="003A3216" w:rsidP="003A3216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MM 48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CA6394E" w14:textId="2EBF078D" w:rsidR="003A3216" w:rsidRPr="00453E48" w:rsidRDefault="003A3216" w:rsidP="003A3216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Bambul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FF15DD1" w14:textId="7583747C" w:rsidR="003A3216" w:rsidRPr="00453E48" w:rsidRDefault="003A3216" w:rsidP="003A3216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Darko</w:t>
            </w:r>
          </w:p>
        </w:tc>
        <w:tc>
          <w:tcPr>
            <w:tcW w:w="923" w:type="dxa"/>
            <w:vAlign w:val="center"/>
          </w:tcPr>
          <w:p w14:paraId="117BDF67" w14:textId="506ABB78" w:rsidR="003A3216" w:rsidRPr="00345819" w:rsidRDefault="003A3216" w:rsidP="003A3216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528D36C7" w14:textId="34F18B1E" w:rsidR="003A3216" w:rsidRPr="00345819" w:rsidRDefault="003A3216" w:rsidP="003A3216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.8</w:t>
            </w: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3709447A" w14:textId="57F33233" w:rsidR="003A3216" w:rsidRPr="00345819" w:rsidRDefault="003A3216" w:rsidP="003A3216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9A91E21" w14:textId="711F46FC" w:rsidR="003A3216" w:rsidRPr="00345819" w:rsidRDefault="003A3216" w:rsidP="003A3216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3A3216" w:rsidRPr="00783EBA" w14:paraId="74075CC4" w14:textId="77777777" w:rsidTr="000F3322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4075CBF" w14:textId="41059F32" w:rsidR="003A3216" w:rsidRPr="00660B8B" w:rsidRDefault="003A3216" w:rsidP="003A3216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4075CC0" w14:textId="7076DBE2" w:rsidR="003A3216" w:rsidRPr="00453E48" w:rsidRDefault="003A3216" w:rsidP="003A3216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MM 55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4075CC1" w14:textId="62E311C5" w:rsidR="003A3216" w:rsidRPr="00453E48" w:rsidRDefault="003A3216" w:rsidP="003A3216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Mark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4075CC2" w14:textId="3CF1469D" w:rsidR="003A3216" w:rsidRPr="00453E48" w:rsidRDefault="003A3216" w:rsidP="003A3216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Branimir</w:t>
            </w:r>
          </w:p>
        </w:tc>
        <w:tc>
          <w:tcPr>
            <w:tcW w:w="923" w:type="dxa"/>
            <w:vAlign w:val="center"/>
          </w:tcPr>
          <w:p w14:paraId="245D9DD9" w14:textId="7D0730C9" w:rsidR="003A3216" w:rsidRPr="00345819" w:rsidRDefault="003A3216" w:rsidP="003A3216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5816B214" w14:textId="6E67996B" w:rsidR="003A3216" w:rsidRPr="00345819" w:rsidRDefault="003A3216" w:rsidP="003A3216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.2</w:t>
            </w: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5EF9C847" w14:textId="29A6BF57" w:rsidR="003A3216" w:rsidRPr="00345819" w:rsidRDefault="003A3216" w:rsidP="003A3216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4075CC3" w14:textId="101B7F76" w:rsidR="003A3216" w:rsidRPr="00345819" w:rsidRDefault="003A3216" w:rsidP="003A3216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453E48" w:rsidRPr="00783EBA" w14:paraId="74075CD0" w14:textId="77777777" w:rsidTr="00670DE9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4075CCB" w14:textId="63E2F548" w:rsidR="00453E48" w:rsidRPr="00660B8B" w:rsidRDefault="00453E48" w:rsidP="00453E48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4075CCC" w14:textId="10F08735" w:rsidR="00453E48" w:rsidRPr="00453E48" w:rsidRDefault="00453E48" w:rsidP="00453E48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MP 9/2020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4075CCD" w14:textId="1C9F1DEF" w:rsidR="00453E48" w:rsidRPr="00453E48" w:rsidRDefault="00453E48" w:rsidP="00453E48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Crnogorac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4075CCE" w14:textId="464D7620" w:rsidR="00453E48" w:rsidRPr="00453E48" w:rsidRDefault="00453E48" w:rsidP="00453E48">
            <w:pPr>
              <w:rPr>
                <w:rFonts w:ascii="Arial" w:hAnsi="Arial" w:cs="Arial"/>
                <w:lang w:val="sr-Latn-RS"/>
              </w:rPr>
            </w:pPr>
            <w:r w:rsidRPr="00453E48">
              <w:rPr>
                <w:rFonts w:ascii="Arial" w:hAnsi="Arial" w:cs="Arial"/>
              </w:rPr>
              <w:t>Slobodan</w:t>
            </w:r>
          </w:p>
        </w:tc>
        <w:tc>
          <w:tcPr>
            <w:tcW w:w="923" w:type="dxa"/>
            <w:vAlign w:val="center"/>
          </w:tcPr>
          <w:p w14:paraId="67BAD28D" w14:textId="2B1D7C0E" w:rsidR="00453E48" w:rsidRPr="00345819" w:rsidRDefault="00453E48" w:rsidP="00453E48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576DBBC1" w14:textId="06247F4A" w:rsidR="00453E48" w:rsidRPr="00345819" w:rsidRDefault="00453E48" w:rsidP="00453E48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2.8</w:t>
            </w: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26851589" w14:textId="28C550A6" w:rsidR="00453E48" w:rsidRPr="00345819" w:rsidRDefault="00453E48" w:rsidP="00453E48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4075CCF" w14:textId="5EA1A7D4" w:rsidR="00453E48" w:rsidRPr="00345819" w:rsidRDefault="00453E48" w:rsidP="00453E48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453E48" w:rsidRPr="00783EBA" w14:paraId="7F50563E" w14:textId="77777777" w:rsidTr="00ED2B67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0136B75" w14:textId="77777777" w:rsidR="00453E48" w:rsidRPr="00660B8B" w:rsidRDefault="00453E48" w:rsidP="00453E48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40E538D" w14:textId="6D7B375E" w:rsidR="00453E48" w:rsidRPr="00453E48" w:rsidRDefault="00453E48" w:rsidP="00453E48">
            <w:pPr>
              <w:rPr>
                <w:rFonts w:ascii="Arial" w:hAnsi="Arial" w:cs="Arial"/>
                <w:color w:val="000000"/>
              </w:rPr>
            </w:pPr>
            <w:r w:rsidRPr="00453E48">
              <w:rPr>
                <w:rFonts w:ascii="Arial" w:hAnsi="Arial" w:cs="Arial"/>
              </w:rPr>
              <w:t>MP 51/2020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4A81F5E" w14:textId="6CD9BAAF" w:rsidR="00453E48" w:rsidRPr="00453E48" w:rsidRDefault="00453E48" w:rsidP="00453E48">
            <w:pPr>
              <w:rPr>
                <w:rFonts w:ascii="Arial" w:hAnsi="Arial" w:cs="Arial"/>
                <w:color w:val="000000"/>
              </w:rPr>
            </w:pPr>
            <w:r w:rsidRPr="00453E48">
              <w:rPr>
                <w:rFonts w:ascii="Arial" w:hAnsi="Arial" w:cs="Arial"/>
              </w:rPr>
              <w:t>Kojadin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0C81623" w14:textId="41C7356C" w:rsidR="00453E48" w:rsidRPr="00453E48" w:rsidRDefault="00453E48" w:rsidP="00453E48">
            <w:pPr>
              <w:rPr>
                <w:rFonts w:ascii="Arial" w:hAnsi="Arial" w:cs="Arial"/>
                <w:color w:val="000000"/>
                <w:lang w:val="sr-Latn-RS"/>
              </w:rPr>
            </w:pPr>
            <w:r w:rsidRPr="00453E48">
              <w:rPr>
                <w:rFonts w:ascii="Arial" w:hAnsi="Arial" w:cs="Arial"/>
              </w:rPr>
              <w:t>Pero</w:t>
            </w:r>
          </w:p>
        </w:tc>
        <w:tc>
          <w:tcPr>
            <w:tcW w:w="923" w:type="dxa"/>
            <w:vAlign w:val="center"/>
          </w:tcPr>
          <w:p w14:paraId="7706375F" w14:textId="074A8344" w:rsidR="00453E48" w:rsidRDefault="00453E48" w:rsidP="00453E48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</w:t>
            </w:r>
          </w:p>
        </w:tc>
        <w:tc>
          <w:tcPr>
            <w:tcW w:w="1213" w:type="dxa"/>
            <w:vAlign w:val="center"/>
          </w:tcPr>
          <w:p w14:paraId="44871E9D" w14:textId="77777777" w:rsidR="00453E48" w:rsidRDefault="00453E48" w:rsidP="00453E48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0EAE447B" w14:textId="252D011A" w:rsidR="00453E48" w:rsidRPr="00345819" w:rsidRDefault="00453E48" w:rsidP="00453E48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E85D52F" w14:textId="77777777" w:rsidR="00453E48" w:rsidRPr="00345819" w:rsidRDefault="00453E48" w:rsidP="00453E48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  <w:tr w:rsidR="00453E48" w:rsidRPr="00783EBA" w14:paraId="04FA2667" w14:textId="77777777" w:rsidTr="00375AFA">
        <w:trPr>
          <w:trHeight w:val="255"/>
          <w:jc w:val="center"/>
        </w:trPr>
        <w:tc>
          <w:tcPr>
            <w:tcW w:w="724" w:type="dxa"/>
            <w:tcBorders>
              <w:left w:val="thinThick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383B307" w14:textId="77777777" w:rsidR="00453E48" w:rsidRPr="00660B8B" w:rsidRDefault="00453E48" w:rsidP="00453E48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E780EBA" w14:textId="14B421C4" w:rsidR="00453E48" w:rsidRPr="00453E48" w:rsidRDefault="00453E48" w:rsidP="00453E48">
            <w:pPr>
              <w:rPr>
                <w:rFonts w:ascii="Arial" w:hAnsi="Arial" w:cs="Arial"/>
              </w:rPr>
            </w:pPr>
            <w:r w:rsidRPr="00453E48">
              <w:rPr>
                <w:rFonts w:ascii="Arial" w:hAnsi="Arial" w:cs="Arial"/>
              </w:rPr>
              <w:t>MP 75/2020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ED9C0B8" w14:textId="18DA2A5D" w:rsidR="00453E48" w:rsidRPr="00453E48" w:rsidRDefault="00453E48" w:rsidP="00453E48">
            <w:pPr>
              <w:rPr>
                <w:rFonts w:ascii="Arial" w:hAnsi="Arial" w:cs="Arial"/>
              </w:rPr>
            </w:pPr>
            <w:r w:rsidRPr="00453E48">
              <w:rPr>
                <w:rFonts w:ascii="Arial" w:hAnsi="Arial" w:cs="Arial"/>
              </w:rPr>
              <w:t>Dragutin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2C35A2B" w14:textId="5345C15F" w:rsidR="00453E48" w:rsidRPr="00453E48" w:rsidRDefault="00453E48" w:rsidP="00453E48">
            <w:pPr>
              <w:rPr>
                <w:rFonts w:ascii="Arial" w:hAnsi="Arial" w:cs="Arial"/>
              </w:rPr>
            </w:pPr>
            <w:r w:rsidRPr="00453E48">
              <w:rPr>
                <w:rFonts w:ascii="Arial" w:hAnsi="Arial" w:cs="Arial"/>
              </w:rPr>
              <w:t>Marija</w:t>
            </w:r>
          </w:p>
        </w:tc>
        <w:tc>
          <w:tcPr>
            <w:tcW w:w="923" w:type="dxa"/>
            <w:vAlign w:val="center"/>
          </w:tcPr>
          <w:p w14:paraId="1B66D8E6" w14:textId="0468D19D" w:rsidR="00453E48" w:rsidRPr="00345819" w:rsidRDefault="00453E48" w:rsidP="00453E48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vAlign w:val="center"/>
          </w:tcPr>
          <w:p w14:paraId="539BA8A7" w14:textId="7DD83BA4" w:rsidR="00453E48" w:rsidRPr="00345819" w:rsidRDefault="00453E48" w:rsidP="00453E48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043" w:type="dxa"/>
            <w:tcMar>
              <w:left w:w="28" w:type="dxa"/>
              <w:right w:w="28" w:type="dxa"/>
            </w:tcMar>
            <w:vAlign w:val="center"/>
          </w:tcPr>
          <w:p w14:paraId="15A1E8E2" w14:textId="102AACCA" w:rsidR="00453E48" w:rsidRPr="00345819" w:rsidRDefault="00453E48" w:rsidP="00453E48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47" w:type="dxa"/>
            <w:tcBorders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F6FF440" w14:textId="5B4E4028" w:rsidR="00453E48" w:rsidRPr="00345819" w:rsidRDefault="00453E48" w:rsidP="00453E48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0</w:t>
            </w:r>
          </w:p>
        </w:tc>
      </w:tr>
      <w:tr w:rsidR="00A26120" w:rsidRPr="00783EBA" w14:paraId="6913E13B" w14:textId="77777777" w:rsidTr="00A26120">
        <w:trPr>
          <w:trHeight w:val="255"/>
          <w:jc w:val="center"/>
        </w:trPr>
        <w:tc>
          <w:tcPr>
            <w:tcW w:w="724" w:type="dxa"/>
            <w:tcBorders>
              <w:left w:val="thickThinSmallGap" w:sz="24" w:space="0" w:color="auto"/>
              <w:bottom w:val="thickThin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4795960" w14:textId="77777777" w:rsidR="00A26120" w:rsidRPr="00660B8B" w:rsidRDefault="00A26120" w:rsidP="00A26120">
            <w:pPr>
              <w:pStyle w:val="ListParagraph"/>
              <w:numPr>
                <w:ilvl w:val="0"/>
                <w:numId w:val="7"/>
              </w:numPr>
              <w:ind w:left="0" w:firstLine="0"/>
              <w:jc w:val="center"/>
              <w:rPr>
                <w:rFonts w:ascii="Arial" w:hAnsi="Arial" w:cs="Arial"/>
                <w:bCs/>
                <w:lang w:val="sr-Latn-RS"/>
              </w:rPr>
            </w:pPr>
          </w:p>
        </w:tc>
        <w:tc>
          <w:tcPr>
            <w:tcW w:w="1684" w:type="dxa"/>
            <w:tcBorders>
              <w:bottom w:val="thickThin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7E669C03" w14:textId="00FDD7DD" w:rsidR="00A26120" w:rsidRPr="00453E48" w:rsidRDefault="00A26120" w:rsidP="00A26120">
            <w:pPr>
              <w:rPr>
                <w:rFonts w:ascii="Arial" w:hAnsi="Arial" w:cs="Arial"/>
              </w:rPr>
            </w:pPr>
            <w:r w:rsidRPr="00453E48">
              <w:rPr>
                <w:rFonts w:ascii="Arial" w:hAnsi="Arial" w:cs="Arial"/>
              </w:rPr>
              <w:t>MP 35</w:t>
            </w:r>
            <w:r w:rsidR="00FB2F1F" w:rsidRPr="00453E48">
              <w:rPr>
                <w:rFonts w:ascii="Arial" w:hAnsi="Arial" w:cs="Arial"/>
              </w:rPr>
              <w:t>/</w:t>
            </w:r>
            <w:r w:rsidRPr="00453E48">
              <w:rPr>
                <w:rFonts w:ascii="Arial" w:hAnsi="Arial" w:cs="Arial"/>
              </w:rPr>
              <w:t>2016</w:t>
            </w:r>
          </w:p>
        </w:tc>
        <w:tc>
          <w:tcPr>
            <w:tcW w:w="1724" w:type="dxa"/>
            <w:tcBorders>
              <w:bottom w:val="thickThin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417C2968" w14:textId="11736D9C" w:rsidR="00A26120" w:rsidRPr="00453E48" w:rsidRDefault="00A26120" w:rsidP="00A26120">
            <w:pPr>
              <w:rPr>
                <w:rFonts w:ascii="Arial" w:hAnsi="Arial" w:cs="Arial"/>
              </w:rPr>
            </w:pPr>
            <w:r w:rsidRPr="00453E48">
              <w:rPr>
                <w:rFonts w:ascii="Arial" w:hAnsi="Arial" w:cs="Arial"/>
              </w:rPr>
              <w:t>Đekić</w:t>
            </w:r>
          </w:p>
        </w:tc>
        <w:tc>
          <w:tcPr>
            <w:tcW w:w="1551" w:type="dxa"/>
            <w:tcBorders>
              <w:bottom w:val="thickThinSmallGap" w:sz="2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534D609C" w14:textId="126183E8" w:rsidR="00A26120" w:rsidRPr="00453E48" w:rsidRDefault="00A26120" w:rsidP="00A26120">
            <w:pPr>
              <w:rPr>
                <w:rFonts w:ascii="Arial" w:hAnsi="Arial" w:cs="Arial"/>
              </w:rPr>
            </w:pPr>
            <w:r w:rsidRPr="00453E48">
              <w:rPr>
                <w:rFonts w:ascii="Arial" w:hAnsi="Arial" w:cs="Arial"/>
              </w:rPr>
              <w:t>Nikola</w:t>
            </w:r>
          </w:p>
        </w:tc>
        <w:tc>
          <w:tcPr>
            <w:tcW w:w="923" w:type="dxa"/>
            <w:tcBorders>
              <w:bottom w:val="thickThinSmallGap" w:sz="24" w:space="0" w:color="auto"/>
            </w:tcBorders>
            <w:vAlign w:val="center"/>
          </w:tcPr>
          <w:p w14:paraId="5A8014BD" w14:textId="60FA2EE3" w:rsidR="00A26120" w:rsidRPr="00345819" w:rsidRDefault="00A26120" w:rsidP="00A26120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  <w:tc>
          <w:tcPr>
            <w:tcW w:w="1213" w:type="dxa"/>
            <w:tcBorders>
              <w:bottom w:val="thickThinSmallGap" w:sz="24" w:space="0" w:color="auto"/>
            </w:tcBorders>
            <w:vAlign w:val="center"/>
          </w:tcPr>
          <w:p w14:paraId="7EA88F37" w14:textId="1A2DFAD0" w:rsidR="00A26120" w:rsidRPr="00345819" w:rsidRDefault="003A3216" w:rsidP="00A26120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8.</w:t>
            </w:r>
            <w:r w:rsidR="00453E48">
              <w:rPr>
                <w:rFonts w:ascii="Arial" w:hAnsi="Arial" w:cs="Arial"/>
                <w:b/>
                <w:bCs/>
                <w:lang w:val="sr-Latn-RS"/>
              </w:rPr>
              <w:t>1</w:t>
            </w:r>
            <w:r>
              <w:rPr>
                <w:rFonts w:ascii="Arial" w:hAnsi="Arial" w:cs="Arial"/>
                <w:b/>
                <w:bCs/>
                <w:lang w:val="sr-Latn-RS"/>
              </w:rPr>
              <w:t>/15</w:t>
            </w:r>
          </w:p>
        </w:tc>
        <w:tc>
          <w:tcPr>
            <w:tcW w:w="1043" w:type="dxa"/>
            <w:tcBorders>
              <w:bottom w:val="thickThinSmallGap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238B3B26" w14:textId="259D8545" w:rsidR="00A26120" w:rsidRPr="00345819" w:rsidRDefault="003A3216" w:rsidP="00A26120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11.7/15</w:t>
            </w:r>
          </w:p>
        </w:tc>
        <w:tc>
          <w:tcPr>
            <w:tcW w:w="1247" w:type="dxa"/>
            <w:tcBorders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F68F88C" w14:textId="5033741C" w:rsidR="00A26120" w:rsidRPr="00345819" w:rsidRDefault="00A26120" w:rsidP="00A26120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</w:p>
        </w:tc>
      </w:tr>
    </w:tbl>
    <w:p w14:paraId="4D53E88A" w14:textId="632B4251" w:rsidR="000C559E" w:rsidRPr="00783EBA" w:rsidRDefault="000C559E" w:rsidP="000C559E">
      <w:pPr>
        <w:jc w:val="both"/>
        <w:rPr>
          <w:rFonts w:ascii="Arial" w:hAnsi="Arial" w:cs="Arial"/>
          <w:b/>
          <w:bCs/>
          <w:lang w:val="sr-Latn-RS"/>
        </w:rPr>
      </w:pPr>
    </w:p>
    <w:p w14:paraId="3C6ABD2C" w14:textId="76F0A657" w:rsidR="0081701C" w:rsidRPr="00C97F8A" w:rsidRDefault="00C97F8A" w:rsidP="00C97F8A">
      <w:pPr>
        <w:tabs>
          <w:tab w:val="left" w:pos="1701"/>
        </w:tabs>
        <w:jc w:val="both"/>
        <w:rPr>
          <w:rFonts w:ascii="Arial" w:hAnsi="Arial" w:cs="Arial"/>
          <w:lang w:val="sr-Latn-RS"/>
        </w:rPr>
      </w:pPr>
      <w:r w:rsidRPr="00783EBA">
        <w:rPr>
          <w:rFonts w:ascii="Arial" w:hAnsi="Arial" w:cs="Arial"/>
          <w:b/>
          <w:bCs/>
          <w:lang w:val="sr-Latn-RS"/>
        </w:rPr>
        <w:t xml:space="preserve">Uvid u radove </w:t>
      </w:r>
      <w:r w:rsidRPr="00783EBA">
        <w:rPr>
          <w:rFonts w:ascii="Arial" w:hAnsi="Arial" w:cs="Arial"/>
          <w:lang w:val="sr-Latn-RS"/>
        </w:rPr>
        <w:t>će se održati</w:t>
      </w:r>
      <w:r w:rsidRPr="00783EBA">
        <w:rPr>
          <w:rFonts w:ascii="Arial" w:hAnsi="Arial" w:cs="Arial"/>
          <w:b/>
          <w:bCs/>
          <w:lang w:val="sr-Latn-RS"/>
        </w:rPr>
        <w:t xml:space="preserve"> </w:t>
      </w:r>
      <w:r w:rsidR="00D65E39">
        <w:rPr>
          <w:rFonts w:ascii="Arial" w:hAnsi="Arial" w:cs="Arial"/>
          <w:b/>
          <w:bCs/>
          <w:lang w:val="sr-Latn-RS"/>
        </w:rPr>
        <w:t>26</w:t>
      </w:r>
      <w:r>
        <w:rPr>
          <w:rFonts w:ascii="Arial" w:hAnsi="Arial" w:cs="Arial"/>
          <w:b/>
          <w:bCs/>
          <w:lang w:val="sr-Latn-RS"/>
        </w:rPr>
        <w:t>.0</w:t>
      </w:r>
      <w:r w:rsidR="00C859D1">
        <w:rPr>
          <w:rFonts w:ascii="Arial" w:hAnsi="Arial" w:cs="Arial"/>
          <w:b/>
          <w:bCs/>
          <w:lang w:val="sr-Latn-RS"/>
        </w:rPr>
        <w:t>9</w:t>
      </w:r>
      <w:r>
        <w:rPr>
          <w:rFonts w:ascii="Arial" w:hAnsi="Arial" w:cs="Arial"/>
          <w:b/>
          <w:bCs/>
          <w:lang w:val="sr-Latn-RS"/>
        </w:rPr>
        <w:t xml:space="preserve">.2022 </w:t>
      </w:r>
      <w:r w:rsidR="00C859D1">
        <w:rPr>
          <w:rFonts w:ascii="Arial" w:hAnsi="Arial" w:cs="Arial"/>
          <w:b/>
          <w:bCs/>
          <w:lang w:val="sr-Latn-RS"/>
        </w:rPr>
        <w:t xml:space="preserve">od 10 </w:t>
      </w:r>
      <w:r w:rsidR="00345819">
        <w:rPr>
          <w:rFonts w:ascii="Arial" w:hAnsi="Arial" w:cs="Arial"/>
          <w:b/>
          <w:bCs/>
          <w:lang w:val="sr-Latn-RS"/>
        </w:rPr>
        <w:t>do</w:t>
      </w:r>
      <w:r>
        <w:rPr>
          <w:rFonts w:ascii="Arial" w:hAnsi="Arial" w:cs="Arial"/>
          <w:b/>
          <w:bCs/>
          <w:lang w:val="sr-Latn-RS"/>
        </w:rPr>
        <w:t xml:space="preserve"> 12h u kancelariji MI1</w:t>
      </w:r>
      <w:r w:rsidR="00345819">
        <w:rPr>
          <w:rFonts w:ascii="Arial" w:hAnsi="Arial" w:cs="Arial"/>
          <w:b/>
          <w:bCs/>
          <w:lang w:val="sr-Latn-RS"/>
        </w:rPr>
        <w:t>1</w:t>
      </w:r>
      <w:r>
        <w:rPr>
          <w:rFonts w:ascii="Arial" w:hAnsi="Arial" w:cs="Arial"/>
          <w:b/>
          <w:bCs/>
          <w:lang w:val="sr-Latn-RS"/>
        </w:rPr>
        <w:t>5</w:t>
      </w:r>
      <w:r w:rsidRPr="00783EBA">
        <w:rPr>
          <w:rFonts w:ascii="Arial" w:hAnsi="Arial" w:cs="Arial"/>
          <w:lang w:val="sr-Latn-RS"/>
        </w:rPr>
        <w:t>.</w:t>
      </w:r>
      <w:r w:rsidRPr="00783EBA">
        <w:rPr>
          <w:rFonts w:ascii="Arial" w:hAnsi="Arial" w:cs="Arial"/>
          <w:b/>
          <w:bCs/>
          <w:lang w:val="sr-Latn-RS"/>
        </w:rPr>
        <w:t xml:space="preserve"> </w:t>
      </w:r>
    </w:p>
    <w:p w14:paraId="4A9532C4" w14:textId="77777777" w:rsidR="00600BF4" w:rsidRDefault="00600BF4" w:rsidP="00916D2A">
      <w:pPr>
        <w:jc w:val="both"/>
        <w:rPr>
          <w:rFonts w:ascii="Arial" w:hAnsi="Arial" w:cs="Arial"/>
          <w:b/>
          <w:bCs/>
          <w:lang w:val="sr-Latn-RS"/>
        </w:rPr>
      </w:pPr>
    </w:p>
    <w:p w14:paraId="0963B630" w14:textId="39F4F2B9" w:rsidR="00B12F2C" w:rsidRPr="00783EBA" w:rsidRDefault="007C2B90" w:rsidP="000C559E">
      <w:pPr>
        <w:jc w:val="both"/>
        <w:rPr>
          <w:rFonts w:ascii="Arial" w:hAnsi="Arial" w:cs="Arial"/>
          <w:lang w:val="sr-Latn-RS"/>
        </w:rPr>
      </w:pPr>
      <w:r w:rsidRPr="00783EBA">
        <w:rPr>
          <w:rFonts w:ascii="Arial" w:hAnsi="Arial" w:cs="Arial"/>
          <w:lang w:val="sr-Latn-RS"/>
        </w:rPr>
        <w:t xml:space="preserve">Predlog </w:t>
      </w:r>
      <w:r w:rsidR="00B12F2C" w:rsidRPr="00783EBA">
        <w:rPr>
          <w:rFonts w:ascii="Arial" w:hAnsi="Arial" w:cs="Arial"/>
          <w:lang w:val="sr-Latn-RS"/>
        </w:rPr>
        <w:t>zaključne ocene je dat u tabeli ispod:</w:t>
      </w:r>
    </w:p>
    <w:tbl>
      <w:tblPr>
        <w:tblW w:w="10024" w:type="dxa"/>
        <w:jc w:val="center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21"/>
        <w:gridCol w:w="1684"/>
        <w:gridCol w:w="1724"/>
        <w:gridCol w:w="1551"/>
        <w:gridCol w:w="1509"/>
        <w:gridCol w:w="1935"/>
      </w:tblGrid>
      <w:tr w:rsidR="00260C2E" w:rsidRPr="00783EBA" w14:paraId="518232D0" w14:textId="77777777" w:rsidTr="00A26120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E4779F5" w14:textId="77777777" w:rsidR="00260C2E" w:rsidRPr="00783EBA" w:rsidRDefault="00260C2E" w:rsidP="00F62C72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R. br.</w:t>
            </w: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571E7D87" w14:textId="77777777" w:rsidR="00260C2E" w:rsidRPr="00783EBA" w:rsidRDefault="00260C2E" w:rsidP="00F62C72">
            <w:pPr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Br. indeksa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47C27AF6" w14:textId="77777777" w:rsidR="00260C2E" w:rsidRPr="00783EBA" w:rsidRDefault="00260C2E" w:rsidP="00F62C72">
            <w:pPr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Prezime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0AF3FDD2" w14:textId="77777777" w:rsidR="00260C2E" w:rsidRPr="00783EBA" w:rsidRDefault="00260C2E" w:rsidP="00F62C72">
            <w:pPr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Ime</w:t>
            </w:r>
          </w:p>
        </w:tc>
        <w:tc>
          <w:tcPr>
            <w:tcW w:w="1509" w:type="dxa"/>
            <w:tcMar>
              <w:left w:w="28" w:type="dxa"/>
              <w:right w:w="28" w:type="dxa"/>
            </w:tcMar>
          </w:tcPr>
          <w:p w14:paraId="4D5D1B95" w14:textId="4F9764F2" w:rsidR="00260C2E" w:rsidRPr="00783EBA" w:rsidRDefault="0023623D" w:rsidP="00F62C72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Br. bodova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7F8091C" w14:textId="0D9F5EAF" w:rsidR="00260C2E" w:rsidRPr="00783EBA" w:rsidRDefault="0023623D" w:rsidP="00F62C72">
            <w:pPr>
              <w:jc w:val="center"/>
              <w:rPr>
                <w:rFonts w:ascii="Arial" w:hAnsi="Arial" w:cs="Arial"/>
                <w:b/>
                <w:lang w:val="sr-Latn-RS"/>
              </w:rPr>
            </w:pPr>
            <w:r w:rsidRPr="00783EBA">
              <w:rPr>
                <w:rFonts w:ascii="Arial" w:hAnsi="Arial" w:cs="Arial"/>
                <w:b/>
                <w:lang w:val="sr-Latn-RS"/>
              </w:rPr>
              <w:t>Zaključna ocena</w:t>
            </w:r>
          </w:p>
        </w:tc>
      </w:tr>
      <w:tr w:rsidR="00734CFF" w:rsidRPr="00783EBA" w14:paraId="050641BD" w14:textId="77777777" w:rsidTr="00B50BFB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AE445E2" w14:textId="77777777" w:rsidR="00734CFF" w:rsidRPr="00783EBA" w:rsidRDefault="00734CFF" w:rsidP="00734CFF">
            <w:pPr>
              <w:pStyle w:val="ListParagraph"/>
              <w:numPr>
                <w:ilvl w:val="0"/>
                <w:numId w:val="6"/>
              </w:numPr>
              <w:ind w:left="52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7259AD4A" w14:textId="25BFA354" w:rsidR="00734CFF" w:rsidRPr="00D65E39" w:rsidRDefault="00734CFF" w:rsidP="00734CFF">
            <w:pPr>
              <w:rPr>
                <w:rFonts w:ascii="Arial" w:hAnsi="Arial" w:cs="Arial"/>
                <w:color w:val="000000"/>
                <w:lang w:val="sr-Latn-RS"/>
              </w:rPr>
            </w:pPr>
            <w:r w:rsidRPr="00D65E39">
              <w:rPr>
                <w:rFonts w:ascii="Arial" w:hAnsi="Arial" w:cs="Arial"/>
              </w:rPr>
              <w:t>MP 3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7559E6F1" w14:textId="7575A359" w:rsidR="00734CFF" w:rsidRPr="00D65E39" w:rsidRDefault="00734CFF" w:rsidP="00734CFF">
            <w:pPr>
              <w:rPr>
                <w:rFonts w:ascii="Arial" w:hAnsi="Arial" w:cs="Arial"/>
                <w:color w:val="000000"/>
                <w:lang w:val="sr-Latn-RS"/>
              </w:rPr>
            </w:pPr>
            <w:r w:rsidRPr="00D65E39">
              <w:rPr>
                <w:rFonts w:ascii="Arial" w:hAnsi="Arial" w:cs="Arial"/>
              </w:rPr>
              <w:t>Pojužina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14FD9D85" w14:textId="0C24D2C7" w:rsidR="00734CFF" w:rsidRPr="00D65E39" w:rsidRDefault="00734CFF" w:rsidP="00734CFF">
            <w:pPr>
              <w:rPr>
                <w:rFonts w:ascii="Arial" w:hAnsi="Arial" w:cs="Arial"/>
                <w:color w:val="000000"/>
                <w:lang w:val="sr-Latn-RS"/>
              </w:rPr>
            </w:pPr>
            <w:r w:rsidRPr="00D65E39">
              <w:rPr>
                <w:rFonts w:ascii="Arial" w:hAnsi="Arial" w:cs="Arial"/>
              </w:rPr>
              <w:t>Stefan</w:t>
            </w:r>
          </w:p>
        </w:tc>
        <w:tc>
          <w:tcPr>
            <w:tcW w:w="1509" w:type="dxa"/>
            <w:tcMar>
              <w:left w:w="28" w:type="dxa"/>
              <w:right w:w="28" w:type="dxa"/>
            </w:tcMar>
            <w:vAlign w:val="center"/>
          </w:tcPr>
          <w:p w14:paraId="6090B56E" w14:textId="341279D4" w:rsidR="00734CFF" w:rsidRPr="00DC6BAF" w:rsidRDefault="00C83DD0" w:rsidP="00734CFF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65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A8D2D0E" w14:textId="43D89401" w:rsidR="00734CFF" w:rsidRPr="00DC6BAF" w:rsidRDefault="00C83DD0" w:rsidP="00734CFF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7</w:t>
            </w:r>
          </w:p>
        </w:tc>
      </w:tr>
      <w:tr w:rsidR="00734CFF" w:rsidRPr="00783EBA" w14:paraId="492C3B2E" w14:textId="77777777" w:rsidTr="00A26120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307B92A" w14:textId="77777777" w:rsidR="00734CFF" w:rsidRPr="00783EBA" w:rsidRDefault="00734CFF" w:rsidP="00734CFF">
            <w:pPr>
              <w:pStyle w:val="ListParagraph"/>
              <w:numPr>
                <w:ilvl w:val="0"/>
                <w:numId w:val="6"/>
              </w:numPr>
              <w:ind w:left="52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A5734A2" w14:textId="25373CD7" w:rsidR="00734CFF" w:rsidRPr="00D65E39" w:rsidRDefault="00734CFF" w:rsidP="00734CFF">
            <w:pPr>
              <w:rPr>
                <w:rFonts w:ascii="Arial" w:hAnsi="Arial" w:cs="Arial"/>
              </w:rPr>
            </w:pPr>
            <w:r w:rsidRPr="00D65E39">
              <w:rPr>
                <w:rFonts w:ascii="Arial" w:hAnsi="Arial" w:cs="Arial"/>
              </w:rPr>
              <w:t>MP 15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E8B036B" w14:textId="6CCC3516" w:rsidR="00734CFF" w:rsidRPr="00D65E39" w:rsidRDefault="00734CFF" w:rsidP="00734CFF">
            <w:pPr>
              <w:rPr>
                <w:rFonts w:ascii="Arial" w:hAnsi="Arial" w:cs="Arial"/>
              </w:rPr>
            </w:pPr>
            <w:r w:rsidRPr="00D65E39">
              <w:rPr>
                <w:rFonts w:ascii="Arial" w:hAnsi="Arial" w:cs="Arial"/>
              </w:rPr>
              <w:t>Latin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60F052D" w14:textId="13E71E20" w:rsidR="00734CFF" w:rsidRPr="00D65E39" w:rsidRDefault="00734CFF" w:rsidP="00734CFF">
            <w:pPr>
              <w:rPr>
                <w:rFonts w:ascii="Arial" w:hAnsi="Arial" w:cs="Arial"/>
              </w:rPr>
            </w:pPr>
            <w:r w:rsidRPr="00D65E39">
              <w:rPr>
                <w:rFonts w:ascii="Arial" w:hAnsi="Arial" w:cs="Arial"/>
              </w:rPr>
              <w:t>Stefan</w:t>
            </w:r>
          </w:p>
        </w:tc>
        <w:tc>
          <w:tcPr>
            <w:tcW w:w="1509" w:type="dxa"/>
            <w:tcMar>
              <w:left w:w="28" w:type="dxa"/>
              <w:right w:w="28" w:type="dxa"/>
            </w:tcMar>
            <w:vAlign w:val="center"/>
          </w:tcPr>
          <w:p w14:paraId="59465900" w14:textId="73FB269A" w:rsidR="00734CFF" w:rsidRDefault="00C83DD0" w:rsidP="00734CFF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71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AD1440A" w14:textId="0504D749" w:rsidR="00734CFF" w:rsidRDefault="00C83DD0" w:rsidP="00734CFF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8</w:t>
            </w:r>
          </w:p>
        </w:tc>
      </w:tr>
      <w:tr w:rsidR="00734CFF" w:rsidRPr="00783EBA" w14:paraId="046A9BFB" w14:textId="77777777" w:rsidTr="00A26120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75E78D5" w14:textId="77777777" w:rsidR="00734CFF" w:rsidRPr="00783EBA" w:rsidRDefault="00734CFF" w:rsidP="00734CFF">
            <w:pPr>
              <w:pStyle w:val="ListParagraph"/>
              <w:numPr>
                <w:ilvl w:val="0"/>
                <w:numId w:val="6"/>
              </w:numPr>
              <w:ind w:left="52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E4E5EB8" w14:textId="2F32758F" w:rsidR="00734CFF" w:rsidRPr="00D65E39" w:rsidRDefault="00734CFF" w:rsidP="00734CFF">
            <w:pPr>
              <w:rPr>
                <w:rFonts w:ascii="Arial" w:hAnsi="Arial" w:cs="Arial"/>
              </w:rPr>
            </w:pPr>
            <w:r w:rsidRPr="00D65E39">
              <w:rPr>
                <w:rFonts w:ascii="Arial" w:hAnsi="Arial" w:cs="Arial"/>
              </w:rPr>
              <w:t>MP 45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F947C6F" w14:textId="22DAD097" w:rsidR="00734CFF" w:rsidRPr="00D65E39" w:rsidRDefault="00734CFF" w:rsidP="00734CFF">
            <w:pPr>
              <w:rPr>
                <w:rFonts w:ascii="Arial" w:hAnsi="Arial" w:cs="Arial"/>
              </w:rPr>
            </w:pPr>
            <w:r w:rsidRPr="00D65E39">
              <w:rPr>
                <w:rFonts w:ascii="Arial" w:hAnsi="Arial" w:cs="Arial"/>
              </w:rPr>
              <w:t>Stojiće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E765BA8" w14:textId="4F84F9E3" w:rsidR="00734CFF" w:rsidRPr="00D65E39" w:rsidRDefault="00734CFF" w:rsidP="00734CFF">
            <w:pPr>
              <w:rPr>
                <w:rFonts w:ascii="Arial" w:hAnsi="Arial" w:cs="Arial"/>
              </w:rPr>
            </w:pPr>
            <w:r w:rsidRPr="00D65E39">
              <w:rPr>
                <w:rFonts w:ascii="Arial" w:hAnsi="Arial" w:cs="Arial"/>
              </w:rPr>
              <w:t>Nenad</w:t>
            </w:r>
          </w:p>
        </w:tc>
        <w:tc>
          <w:tcPr>
            <w:tcW w:w="1509" w:type="dxa"/>
            <w:tcMar>
              <w:left w:w="28" w:type="dxa"/>
              <w:right w:w="28" w:type="dxa"/>
            </w:tcMar>
            <w:vAlign w:val="center"/>
          </w:tcPr>
          <w:p w14:paraId="2DA711C0" w14:textId="641DF04E" w:rsidR="00734CFF" w:rsidRDefault="00C83DD0" w:rsidP="00734CFF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68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D60C4CB" w14:textId="6B98BCB8" w:rsidR="00734CFF" w:rsidRDefault="00C83DD0" w:rsidP="00734CFF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7</w:t>
            </w:r>
          </w:p>
        </w:tc>
      </w:tr>
      <w:tr w:rsidR="00734CFF" w:rsidRPr="00783EBA" w14:paraId="6010C6B9" w14:textId="77777777" w:rsidTr="00A26120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18C3BD3" w14:textId="77777777" w:rsidR="00734CFF" w:rsidRPr="00783EBA" w:rsidRDefault="00734CFF" w:rsidP="00734CFF">
            <w:pPr>
              <w:pStyle w:val="ListParagraph"/>
              <w:numPr>
                <w:ilvl w:val="0"/>
                <w:numId w:val="6"/>
              </w:numPr>
              <w:ind w:left="52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BDFEAA3" w14:textId="4B595D49" w:rsidR="00734CFF" w:rsidRPr="00D65E39" w:rsidRDefault="00734CFF" w:rsidP="00734CFF">
            <w:pPr>
              <w:rPr>
                <w:rFonts w:ascii="Arial" w:hAnsi="Arial" w:cs="Arial"/>
              </w:rPr>
            </w:pPr>
            <w:r w:rsidRPr="00D65E39">
              <w:rPr>
                <w:rFonts w:ascii="Arial" w:hAnsi="Arial" w:cs="Arial"/>
              </w:rPr>
              <w:t>MP 85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8395904" w14:textId="3E5C9AA1" w:rsidR="00734CFF" w:rsidRPr="00D65E39" w:rsidRDefault="00734CFF" w:rsidP="00734CFF">
            <w:pPr>
              <w:rPr>
                <w:rFonts w:ascii="Arial" w:hAnsi="Arial" w:cs="Arial"/>
              </w:rPr>
            </w:pPr>
            <w:r w:rsidRPr="00D65E39">
              <w:rPr>
                <w:rFonts w:ascii="Arial" w:hAnsi="Arial" w:cs="Arial"/>
              </w:rPr>
              <w:t>Stank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B18B437" w14:textId="01A4D58E" w:rsidR="00734CFF" w:rsidRPr="00D65E39" w:rsidRDefault="00734CFF" w:rsidP="00734CFF">
            <w:pPr>
              <w:rPr>
                <w:rFonts w:ascii="Arial" w:hAnsi="Arial" w:cs="Arial"/>
              </w:rPr>
            </w:pPr>
            <w:r w:rsidRPr="00D65E39">
              <w:rPr>
                <w:rFonts w:ascii="Arial" w:hAnsi="Arial" w:cs="Arial"/>
              </w:rPr>
              <w:t>Rastko</w:t>
            </w:r>
          </w:p>
        </w:tc>
        <w:tc>
          <w:tcPr>
            <w:tcW w:w="1509" w:type="dxa"/>
            <w:tcMar>
              <w:left w:w="28" w:type="dxa"/>
              <w:right w:w="28" w:type="dxa"/>
            </w:tcMar>
            <w:vAlign w:val="center"/>
          </w:tcPr>
          <w:p w14:paraId="1DC65994" w14:textId="001F037E" w:rsidR="00734CFF" w:rsidRDefault="00C83DD0" w:rsidP="00734CFF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52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D675410" w14:textId="40D5AD60" w:rsidR="00734CFF" w:rsidRDefault="00C83DD0" w:rsidP="00734CFF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6</w:t>
            </w:r>
          </w:p>
        </w:tc>
      </w:tr>
      <w:tr w:rsidR="00734CFF" w:rsidRPr="00783EBA" w14:paraId="0AA12C2E" w14:textId="77777777" w:rsidTr="00A26120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981F79F" w14:textId="77777777" w:rsidR="00734CFF" w:rsidRPr="00783EBA" w:rsidRDefault="00734CFF" w:rsidP="00734CFF">
            <w:pPr>
              <w:pStyle w:val="ListParagraph"/>
              <w:numPr>
                <w:ilvl w:val="0"/>
                <w:numId w:val="6"/>
              </w:numPr>
              <w:ind w:left="52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A056C20" w14:textId="1006EAB5" w:rsidR="00734CFF" w:rsidRPr="00D65E39" w:rsidRDefault="00734CFF" w:rsidP="00734CFF">
            <w:pPr>
              <w:rPr>
                <w:rFonts w:ascii="Arial" w:hAnsi="Arial" w:cs="Arial"/>
              </w:rPr>
            </w:pPr>
            <w:r w:rsidRPr="00D65E39">
              <w:rPr>
                <w:rFonts w:ascii="Arial" w:hAnsi="Arial" w:cs="Arial"/>
              </w:rPr>
              <w:t>MP 86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D11C789" w14:textId="7466D7A0" w:rsidR="00734CFF" w:rsidRPr="00D65E39" w:rsidRDefault="00734CFF" w:rsidP="00734CFF">
            <w:pPr>
              <w:rPr>
                <w:rFonts w:ascii="Arial" w:hAnsi="Arial" w:cs="Arial"/>
              </w:rPr>
            </w:pPr>
            <w:r w:rsidRPr="00D65E39">
              <w:rPr>
                <w:rFonts w:ascii="Arial" w:hAnsi="Arial" w:cs="Arial"/>
              </w:rPr>
              <w:t>Manojl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E20D0A7" w14:textId="286B05F8" w:rsidR="00734CFF" w:rsidRPr="00D65E39" w:rsidRDefault="00734CFF" w:rsidP="00734CFF">
            <w:pPr>
              <w:rPr>
                <w:rFonts w:ascii="Arial" w:hAnsi="Arial" w:cs="Arial"/>
              </w:rPr>
            </w:pPr>
            <w:r w:rsidRPr="00D65E39">
              <w:rPr>
                <w:rFonts w:ascii="Arial" w:hAnsi="Arial" w:cs="Arial"/>
              </w:rPr>
              <w:t>Miroslav</w:t>
            </w:r>
          </w:p>
        </w:tc>
        <w:tc>
          <w:tcPr>
            <w:tcW w:w="1509" w:type="dxa"/>
            <w:tcMar>
              <w:left w:w="28" w:type="dxa"/>
              <w:right w:w="28" w:type="dxa"/>
            </w:tcMar>
            <w:vAlign w:val="center"/>
          </w:tcPr>
          <w:p w14:paraId="3BF15023" w14:textId="2E3C5E8A" w:rsidR="00734CFF" w:rsidRDefault="00C83DD0" w:rsidP="00734CFF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58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39C34C5" w14:textId="58657EC8" w:rsidR="00734CFF" w:rsidRDefault="00C83DD0" w:rsidP="00734CFF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6</w:t>
            </w:r>
          </w:p>
        </w:tc>
      </w:tr>
      <w:tr w:rsidR="00734CFF" w:rsidRPr="00783EBA" w14:paraId="73A0C307" w14:textId="77777777" w:rsidTr="00A26120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4931EB7" w14:textId="77777777" w:rsidR="00734CFF" w:rsidRPr="00783EBA" w:rsidRDefault="00734CFF" w:rsidP="00734CFF">
            <w:pPr>
              <w:pStyle w:val="ListParagraph"/>
              <w:numPr>
                <w:ilvl w:val="0"/>
                <w:numId w:val="6"/>
              </w:numPr>
              <w:ind w:left="52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B0E152A" w14:textId="005A5058" w:rsidR="00734CFF" w:rsidRPr="00D65E39" w:rsidRDefault="00734CFF" w:rsidP="00734CFF">
            <w:pPr>
              <w:rPr>
                <w:rFonts w:ascii="Arial" w:hAnsi="Arial" w:cs="Arial"/>
              </w:rPr>
            </w:pPr>
            <w:r w:rsidRPr="00D65E39">
              <w:rPr>
                <w:rFonts w:ascii="Arial" w:hAnsi="Arial" w:cs="Arial"/>
              </w:rPr>
              <w:t>MM 26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64EDF6D" w14:textId="23C8FCF6" w:rsidR="00734CFF" w:rsidRPr="00D65E39" w:rsidRDefault="00734CFF" w:rsidP="00734CFF">
            <w:pPr>
              <w:rPr>
                <w:rFonts w:ascii="Arial" w:hAnsi="Arial" w:cs="Arial"/>
              </w:rPr>
            </w:pPr>
            <w:r w:rsidRPr="00D65E39">
              <w:rPr>
                <w:rFonts w:ascii="Arial" w:hAnsi="Arial" w:cs="Arial"/>
              </w:rPr>
              <w:t>Ereš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ADE131D" w14:textId="709D3DA9" w:rsidR="00734CFF" w:rsidRPr="00D65E39" w:rsidRDefault="00734CFF" w:rsidP="00734CFF">
            <w:pPr>
              <w:rPr>
                <w:rFonts w:ascii="Arial" w:hAnsi="Arial" w:cs="Arial"/>
              </w:rPr>
            </w:pPr>
            <w:r w:rsidRPr="00D65E39">
              <w:rPr>
                <w:rFonts w:ascii="Arial" w:hAnsi="Arial" w:cs="Arial"/>
              </w:rPr>
              <w:t>Viktor</w:t>
            </w:r>
          </w:p>
        </w:tc>
        <w:tc>
          <w:tcPr>
            <w:tcW w:w="1509" w:type="dxa"/>
            <w:tcMar>
              <w:left w:w="28" w:type="dxa"/>
              <w:right w:w="28" w:type="dxa"/>
            </w:tcMar>
            <w:vAlign w:val="center"/>
          </w:tcPr>
          <w:p w14:paraId="64903A6A" w14:textId="711C1C4A" w:rsidR="00734CFF" w:rsidRDefault="00C83DD0" w:rsidP="00734CFF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75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C1DF085" w14:textId="5E76415C" w:rsidR="00734CFF" w:rsidRDefault="00C83DD0" w:rsidP="00734CFF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8</w:t>
            </w:r>
          </w:p>
        </w:tc>
      </w:tr>
      <w:tr w:rsidR="00734CFF" w:rsidRPr="00783EBA" w14:paraId="0B9F9A1C" w14:textId="77777777" w:rsidTr="00A26120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EA260AF" w14:textId="77777777" w:rsidR="00734CFF" w:rsidRPr="00783EBA" w:rsidRDefault="00734CFF" w:rsidP="00734CFF">
            <w:pPr>
              <w:pStyle w:val="ListParagraph"/>
              <w:numPr>
                <w:ilvl w:val="0"/>
                <w:numId w:val="6"/>
              </w:numPr>
              <w:ind w:left="52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6640159" w14:textId="71170F86" w:rsidR="00734CFF" w:rsidRPr="00D65E39" w:rsidRDefault="00734CFF" w:rsidP="00734CFF">
            <w:pPr>
              <w:rPr>
                <w:rFonts w:ascii="Arial" w:hAnsi="Arial" w:cs="Arial"/>
              </w:rPr>
            </w:pPr>
            <w:r w:rsidRPr="00D65E39">
              <w:rPr>
                <w:rFonts w:ascii="Arial" w:hAnsi="Arial" w:cs="Arial"/>
              </w:rPr>
              <w:t>MM 48/2021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594A334" w14:textId="1CBB6C3C" w:rsidR="00734CFF" w:rsidRPr="00D65E39" w:rsidRDefault="00734CFF" w:rsidP="00734CFF">
            <w:pPr>
              <w:rPr>
                <w:rFonts w:ascii="Arial" w:hAnsi="Arial" w:cs="Arial"/>
              </w:rPr>
            </w:pPr>
            <w:r w:rsidRPr="00D65E39">
              <w:rPr>
                <w:rFonts w:ascii="Arial" w:hAnsi="Arial" w:cs="Arial"/>
              </w:rPr>
              <w:t>Bambulov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245BCA2" w14:textId="5D340AA5" w:rsidR="00734CFF" w:rsidRPr="00D65E39" w:rsidRDefault="00734CFF" w:rsidP="00734CFF">
            <w:pPr>
              <w:rPr>
                <w:rFonts w:ascii="Arial" w:hAnsi="Arial" w:cs="Arial"/>
              </w:rPr>
            </w:pPr>
            <w:r w:rsidRPr="00D65E39">
              <w:rPr>
                <w:rFonts w:ascii="Arial" w:hAnsi="Arial" w:cs="Arial"/>
              </w:rPr>
              <w:t>Darko</w:t>
            </w:r>
          </w:p>
        </w:tc>
        <w:tc>
          <w:tcPr>
            <w:tcW w:w="1509" w:type="dxa"/>
            <w:tcMar>
              <w:left w:w="28" w:type="dxa"/>
              <w:right w:w="28" w:type="dxa"/>
            </w:tcMar>
            <w:vAlign w:val="center"/>
          </w:tcPr>
          <w:p w14:paraId="58627C46" w14:textId="634CF3A9" w:rsidR="00734CFF" w:rsidRDefault="00C83DD0" w:rsidP="00734CFF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65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5467912" w14:textId="1A2C8685" w:rsidR="00734CFF" w:rsidRDefault="00C83DD0" w:rsidP="00734CFF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7</w:t>
            </w:r>
          </w:p>
        </w:tc>
      </w:tr>
      <w:tr w:rsidR="00D65E39" w:rsidRPr="00783EBA" w14:paraId="6A605560" w14:textId="77777777" w:rsidTr="009253E8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2A7A1FE" w14:textId="77777777" w:rsidR="00D65E39" w:rsidRPr="00783EBA" w:rsidRDefault="00D65E39" w:rsidP="00D65E39">
            <w:pPr>
              <w:pStyle w:val="ListParagraph"/>
              <w:numPr>
                <w:ilvl w:val="0"/>
                <w:numId w:val="6"/>
              </w:numPr>
              <w:ind w:left="52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3FE33B5" w14:textId="3F2BAD46" w:rsidR="00D65E39" w:rsidRPr="00D65E39" w:rsidRDefault="00D65E39" w:rsidP="00D65E39">
            <w:pPr>
              <w:rPr>
                <w:rFonts w:ascii="Arial" w:hAnsi="Arial" w:cs="Arial"/>
              </w:rPr>
            </w:pPr>
            <w:r w:rsidRPr="00D65E39">
              <w:rPr>
                <w:rFonts w:ascii="Arial" w:hAnsi="Arial" w:cs="Arial"/>
              </w:rPr>
              <w:t>MP 9/2020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A12ADEC" w14:textId="513DFE3E" w:rsidR="00D65E39" w:rsidRPr="00D65E39" w:rsidRDefault="00D65E39" w:rsidP="00D65E39">
            <w:pPr>
              <w:rPr>
                <w:rFonts w:ascii="Arial" w:hAnsi="Arial" w:cs="Arial"/>
              </w:rPr>
            </w:pPr>
            <w:r w:rsidRPr="00D65E39">
              <w:rPr>
                <w:rFonts w:ascii="Arial" w:hAnsi="Arial" w:cs="Arial"/>
              </w:rPr>
              <w:t>Crnogorac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9A741BA" w14:textId="4C7F3A25" w:rsidR="00D65E39" w:rsidRPr="00D65E39" w:rsidRDefault="00D65E39" w:rsidP="00D65E39">
            <w:pPr>
              <w:rPr>
                <w:rFonts w:ascii="Arial" w:hAnsi="Arial" w:cs="Arial"/>
              </w:rPr>
            </w:pPr>
            <w:r w:rsidRPr="00D65E39">
              <w:rPr>
                <w:rFonts w:ascii="Arial" w:hAnsi="Arial" w:cs="Arial"/>
              </w:rPr>
              <w:t>Slobodan</w:t>
            </w:r>
          </w:p>
        </w:tc>
        <w:tc>
          <w:tcPr>
            <w:tcW w:w="1509" w:type="dxa"/>
            <w:tcMar>
              <w:left w:w="28" w:type="dxa"/>
              <w:right w:w="28" w:type="dxa"/>
            </w:tcMar>
            <w:vAlign w:val="center"/>
          </w:tcPr>
          <w:p w14:paraId="6091544F" w14:textId="346D094E" w:rsidR="00D65E39" w:rsidRDefault="00C83DD0" w:rsidP="00D65E3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59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25C4F70" w14:textId="560AD23F" w:rsidR="00D65E39" w:rsidRDefault="00C83DD0" w:rsidP="00D65E3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6</w:t>
            </w:r>
          </w:p>
        </w:tc>
      </w:tr>
      <w:tr w:rsidR="00D65E39" w:rsidRPr="00783EBA" w14:paraId="1F84E03E" w14:textId="77777777" w:rsidTr="00220402">
        <w:trPr>
          <w:trHeight w:val="255"/>
          <w:jc w:val="center"/>
        </w:trPr>
        <w:tc>
          <w:tcPr>
            <w:tcW w:w="1621" w:type="dxa"/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01F7DAC" w14:textId="77777777" w:rsidR="00D65E39" w:rsidRPr="00783EBA" w:rsidRDefault="00D65E39" w:rsidP="00D65E39">
            <w:pPr>
              <w:pStyle w:val="ListParagraph"/>
              <w:numPr>
                <w:ilvl w:val="0"/>
                <w:numId w:val="6"/>
              </w:numPr>
              <w:ind w:left="52"/>
              <w:jc w:val="center"/>
              <w:rPr>
                <w:rFonts w:ascii="Arial" w:hAnsi="Arial" w:cs="Arial"/>
                <w:lang w:val="sr-Latn-RS"/>
              </w:rPr>
            </w:pPr>
          </w:p>
        </w:tc>
        <w:tc>
          <w:tcPr>
            <w:tcW w:w="1684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4324EC2D" w14:textId="6B0C6718" w:rsidR="00D65E39" w:rsidRPr="00D65E39" w:rsidRDefault="00D65E39" w:rsidP="00D65E39">
            <w:pPr>
              <w:rPr>
                <w:rFonts w:ascii="Arial" w:hAnsi="Arial" w:cs="Arial"/>
                <w:color w:val="000000"/>
              </w:rPr>
            </w:pPr>
            <w:r w:rsidRPr="00D65E39">
              <w:rPr>
                <w:rFonts w:ascii="Arial" w:hAnsi="Arial" w:cs="Arial"/>
              </w:rPr>
              <w:t>MP 35\2016</w:t>
            </w:r>
          </w:p>
        </w:tc>
        <w:tc>
          <w:tcPr>
            <w:tcW w:w="1724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7A855921" w14:textId="55DC008C" w:rsidR="00D65E39" w:rsidRPr="00D65E39" w:rsidRDefault="00D65E39" w:rsidP="00D65E39">
            <w:pPr>
              <w:rPr>
                <w:rFonts w:ascii="Arial" w:hAnsi="Arial" w:cs="Arial"/>
                <w:color w:val="000000"/>
              </w:rPr>
            </w:pPr>
            <w:r w:rsidRPr="00D65E39">
              <w:rPr>
                <w:rFonts w:ascii="Arial" w:hAnsi="Arial" w:cs="Arial"/>
              </w:rPr>
              <w:t>Đekić</w:t>
            </w:r>
          </w:p>
        </w:tc>
        <w:tc>
          <w:tcPr>
            <w:tcW w:w="1551" w:type="dxa"/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14:paraId="68B93E92" w14:textId="740DEC5F" w:rsidR="00D65E39" w:rsidRPr="00D65E39" w:rsidRDefault="00D65E39" w:rsidP="00D65E39">
            <w:pPr>
              <w:rPr>
                <w:rFonts w:ascii="Arial" w:hAnsi="Arial" w:cs="Arial"/>
                <w:color w:val="000000"/>
              </w:rPr>
            </w:pPr>
            <w:r w:rsidRPr="00D65E39">
              <w:rPr>
                <w:rFonts w:ascii="Arial" w:hAnsi="Arial" w:cs="Arial"/>
              </w:rPr>
              <w:t>Nikola</w:t>
            </w:r>
          </w:p>
        </w:tc>
        <w:tc>
          <w:tcPr>
            <w:tcW w:w="1509" w:type="dxa"/>
            <w:tcMar>
              <w:left w:w="28" w:type="dxa"/>
              <w:right w:w="28" w:type="dxa"/>
            </w:tcMar>
            <w:vAlign w:val="center"/>
          </w:tcPr>
          <w:p w14:paraId="25A26359" w14:textId="5B8E47F1" w:rsidR="00D65E39" w:rsidRDefault="00C83DD0" w:rsidP="00D65E3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66</w:t>
            </w:r>
          </w:p>
        </w:tc>
        <w:tc>
          <w:tcPr>
            <w:tcW w:w="193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1CA0DEB" w14:textId="78309DB7" w:rsidR="00D65E39" w:rsidRDefault="00C83DD0" w:rsidP="00D65E39">
            <w:pPr>
              <w:tabs>
                <w:tab w:val="left" w:pos="840"/>
              </w:tabs>
              <w:jc w:val="center"/>
              <w:rPr>
                <w:rFonts w:ascii="Arial" w:hAnsi="Arial" w:cs="Arial"/>
                <w:b/>
                <w:bCs/>
                <w:lang w:val="sr-Latn-RS"/>
              </w:rPr>
            </w:pPr>
            <w:r>
              <w:rPr>
                <w:rFonts w:ascii="Arial" w:hAnsi="Arial" w:cs="Arial"/>
                <w:b/>
                <w:bCs/>
                <w:lang w:val="sr-Latn-RS"/>
              </w:rPr>
              <w:t>7</w:t>
            </w:r>
          </w:p>
        </w:tc>
      </w:tr>
    </w:tbl>
    <w:p w14:paraId="2EE63A48" w14:textId="60C5364A" w:rsidR="00B12F2C" w:rsidRPr="00783EBA" w:rsidRDefault="00B12F2C" w:rsidP="000C559E">
      <w:pPr>
        <w:jc w:val="both"/>
        <w:rPr>
          <w:rFonts w:ascii="Arial" w:hAnsi="Arial" w:cs="Arial"/>
          <w:lang w:val="sr-Latn-RS"/>
        </w:rPr>
      </w:pPr>
    </w:p>
    <w:p w14:paraId="16E7713B" w14:textId="4E02A7F6" w:rsidR="000C559E" w:rsidRPr="00DC6BAF" w:rsidRDefault="00C97F8A" w:rsidP="000B2FF1">
      <w:pPr>
        <w:jc w:val="both"/>
        <w:rPr>
          <w:rFonts w:ascii="Arial" w:hAnsi="Arial" w:cs="Arial"/>
          <w:b/>
          <w:bCs/>
          <w:lang w:val="sr-Latn-RS"/>
        </w:rPr>
      </w:pPr>
      <w:r w:rsidRPr="00DC6BAF">
        <w:rPr>
          <w:rFonts w:ascii="Arial" w:hAnsi="Arial" w:cs="Arial"/>
          <w:lang w:val="sr-Latn-RS"/>
        </w:rPr>
        <w:t xml:space="preserve">Studenti koji nisu zadovoljni ocenom se mogu javiti asistentu </w:t>
      </w:r>
      <w:r w:rsidR="00F25230">
        <w:rPr>
          <w:rFonts w:ascii="Arial" w:hAnsi="Arial" w:cs="Arial"/>
          <w:lang w:val="sr-Latn-RS"/>
        </w:rPr>
        <w:t xml:space="preserve">Katarini Ilić </w:t>
      </w:r>
      <w:r w:rsidRPr="00DC6BAF">
        <w:rPr>
          <w:rFonts w:ascii="Arial" w:hAnsi="Arial" w:cs="Arial"/>
          <w:lang w:val="sr-Latn-RS"/>
        </w:rPr>
        <w:t xml:space="preserve">na e-mail </w:t>
      </w:r>
      <w:hyperlink r:id="rId6" w:history="1">
        <w:r w:rsidR="00DD45A1" w:rsidRPr="00897D27">
          <w:rPr>
            <w:rStyle w:val="Hyperlink"/>
            <w:rFonts w:ascii="Arial" w:hAnsi="Arial" w:cs="Arial"/>
            <w:lang w:val="sr-Latn-RS"/>
          </w:rPr>
          <w:t>katailic@uns.ac.rs</w:t>
        </w:r>
      </w:hyperlink>
      <w:r w:rsidRPr="00DC6BAF">
        <w:rPr>
          <w:rFonts w:ascii="Arial" w:hAnsi="Arial" w:cs="Arial"/>
          <w:lang w:val="sr-Latn-RS"/>
        </w:rPr>
        <w:t xml:space="preserve"> </w:t>
      </w:r>
      <w:r w:rsidRPr="00DC6BAF">
        <w:rPr>
          <w:rFonts w:ascii="Arial" w:hAnsi="Arial" w:cs="Arial"/>
          <w:b/>
          <w:bCs/>
          <w:lang w:val="sr-Latn-RS"/>
        </w:rPr>
        <w:t xml:space="preserve">do </w:t>
      </w:r>
      <w:r w:rsidR="00D65E39">
        <w:rPr>
          <w:rFonts w:ascii="Arial" w:hAnsi="Arial" w:cs="Arial"/>
          <w:b/>
          <w:bCs/>
          <w:lang w:val="sr-Latn-RS"/>
        </w:rPr>
        <w:t>26</w:t>
      </w:r>
      <w:r w:rsidRPr="00DC6BAF">
        <w:rPr>
          <w:rFonts w:ascii="Arial" w:hAnsi="Arial" w:cs="Arial"/>
          <w:b/>
          <w:bCs/>
          <w:lang w:val="sr-Latn-RS"/>
        </w:rPr>
        <w:t>.</w:t>
      </w:r>
      <w:r w:rsidR="00C859D1">
        <w:rPr>
          <w:rFonts w:ascii="Arial" w:hAnsi="Arial" w:cs="Arial"/>
          <w:b/>
          <w:bCs/>
          <w:lang w:val="sr-Latn-RS"/>
        </w:rPr>
        <w:t>09</w:t>
      </w:r>
      <w:r w:rsidRPr="00DC6BAF">
        <w:rPr>
          <w:rFonts w:ascii="Arial" w:hAnsi="Arial" w:cs="Arial"/>
          <w:b/>
          <w:bCs/>
          <w:lang w:val="sr-Latn-RS"/>
        </w:rPr>
        <w:t xml:space="preserve">.2022. do </w:t>
      </w:r>
      <w:r w:rsidR="00345819">
        <w:rPr>
          <w:rFonts w:ascii="Arial" w:hAnsi="Arial" w:cs="Arial"/>
          <w:b/>
          <w:bCs/>
          <w:lang w:val="sr-Latn-RS"/>
        </w:rPr>
        <w:t>9</w:t>
      </w:r>
      <w:r w:rsidRPr="00DC6BAF">
        <w:rPr>
          <w:rFonts w:ascii="Arial" w:hAnsi="Arial" w:cs="Arial"/>
          <w:b/>
          <w:bCs/>
          <w:lang w:val="sr-Latn-RS"/>
        </w:rPr>
        <w:t>h</w:t>
      </w:r>
    </w:p>
    <w:p w14:paraId="0F3B7A22" w14:textId="77777777" w:rsidR="00C97F8A" w:rsidRPr="00DC6BAF" w:rsidRDefault="00C97F8A" w:rsidP="00834044">
      <w:pPr>
        <w:ind w:right="-612"/>
        <w:rPr>
          <w:rFonts w:ascii="Arial" w:hAnsi="Arial" w:cs="Arial"/>
          <w:lang w:val="sr-Latn-RS"/>
        </w:rPr>
      </w:pPr>
    </w:p>
    <w:p w14:paraId="06EFF16F" w14:textId="20587FA1" w:rsidR="0057206F" w:rsidRPr="00DC6BAF" w:rsidRDefault="00C547A0" w:rsidP="0057206F">
      <w:pPr>
        <w:rPr>
          <w:rFonts w:ascii="Arial" w:hAnsi="Arial" w:cs="Arial"/>
          <w:lang w:val="sr-Latn-RS"/>
        </w:rPr>
      </w:pPr>
      <w:r w:rsidRPr="00DC6BAF">
        <w:rPr>
          <w:rFonts w:ascii="Arial" w:hAnsi="Arial" w:cs="Arial"/>
          <w:lang w:val="sr-Latn-RS"/>
        </w:rPr>
        <w:t xml:space="preserve">U Novom Sadu </w:t>
      </w:r>
      <w:r w:rsidR="00C83DD0">
        <w:rPr>
          <w:rFonts w:ascii="Arial" w:hAnsi="Arial" w:cs="Arial"/>
          <w:lang w:val="sr-Latn-RS"/>
        </w:rPr>
        <w:t>23</w:t>
      </w:r>
      <w:r w:rsidR="0057206F" w:rsidRPr="00DC6BAF">
        <w:rPr>
          <w:rFonts w:ascii="Arial" w:hAnsi="Arial" w:cs="Arial"/>
          <w:lang w:val="sr-Latn-RS"/>
        </w:rPr>
        <w:t>.</w:t>
      </w:r>
      <w:r w:rsidR="00C859D1">
        <w:rPr>
          <w:rFonts w:ascii="Arial" w:hAnsi="Arial" w:cs="Arial"/>
          <w:lang w:val="sr-Latn-RS"/>
        </w:rPr>
        <w:t>09</w:t>
      </w:r>
      <w:r w:rsidR="00554663" w:rsidRPr="00DC6BAF">
        <w:rPr>
          <w:rFonts w:ascii="Arial" w:hAnsi="Arial" w:cs="Arial"/>
          <w:lang w:val="sr-Latn-RS"/>
        </w:rPr>
        <w:t>.</w:t>
      </w:r>
      <w:r w:rsidR="0057206F" w:rsidRPr="00DC6BAF">
        <w:rPr>
          <w:rFonts w:ascii="Arial" w:hAnsi="Arial" w:cs="Arial"/>
          <w:lang w:val="sr-Latn-RS"/>
        </w:rPr>
        <w:t>20</w:t>
      </w:r>
      <w:r w:rsidR="00B93287" w:rsidRPr="00DC6BAF">
        <w:rPr>
          <w:rFonts w:ascii="Arial" w:hAnsi="Arial" w:cs="Arial"/>
          <w:lang w:val="sr-Latn-RS"/>
        </w:rPr>
        <w:t>2</w:t>
      </w:r>
      <w:r w:rsidR="003008F6" w:rsidRPr="00DC6BAF">
        <w:rPr>
          <w:rFonts w:ascii="Arial" w:hAnsi="Arial" w:cs="Arial"/>
          <w:lang w:val="sr-Latn-RS"/>
        </w:rPr>
        <w:t>2</w:t>
      </w:r>
      <w:r w:rsidR="0057206F" w:rsidRPr="00DC6BAF">
        <w:rPr>
          <w:rFonts w:ascii="Arial" w:hAnsi="Arial" w:cs="Arial"/>
          <w:lang w:val="sr-Latn-RS"/>
        </w:rPr>
        <w:t>. god</w:t>
      </w:r>
      <w:r w:rsidR="00554663" w:rsidRPr="00DC6BAF">
        <w:rPr>
          <w:rFonts w:ascii="Arial" w:hAnsi="Arial" w:cs="Arial"/>
          <w:lang w:val="sr-Latn-RS"/>
        </w:rPr>
        <w:t>.</w:t>
      </w:r>
    </w:p>
    <w:p w14:paraId="1B13A01E" w14:textId="77777777" w:rsidR="0057206F" w:rsidRPr="00DC6BAF" w:rsidRDefault="0057206F" w:rsidP="005E5762">
      <w:pPr>
        <w:rPr>
          <w:rFonts w:ascii="Arial" w:eastAsia="Arial" w:hAnsi="Arial" w:cs="Arial"/>
          <w:lang w:val="sr-Latn-RS"/>
        </w:rPr>
      </w:pPr>
    </w:p>
    <w:p w14:paraId="6D48B448" w14:textId="46B34B77" w:rsidR="005E5762" w:rsidRPr="00DC6BAF" w:rsidRDefault="0000201B" w:rsidP="0000201B">
      <w:pPr>
        <w:tabs>
          <w:tab w:val="center" w:pos="7655"/>
        </w:tabs>
        <w:rPr>
          <w:rFonts w:ascii="Arial" w:eastAsia="Arial" w:hAnsi="Arial" w:cs="Arial"/>
          <w:lang w:val="sr-Latn-RS"/>
        </w:rPr>
      </w:pPr>
      <w:r w:rsidRPr="00DC6BAF">
        <w:rPr>
          <w:rFonts w:ascii="Arial" w:eastAsia="Arial" w:hAnsi="Arial" w:cs="Arial"/>
          <w:lang w:val="sr-Latn-RS"/>
        </w:rPr>
        <w:tab/>
      </w:r>
      <w:r w:rsidR="005E5762" w:rsidRPr="00DC6BAF">
        <w:rPr>
          <w:rFonts w:ascii="Arial" w:eastAsia="Arial" w:hAnsi="Arial" w:cs="Arial"/>
          <w:lang w:val="sr-Latn-RS"/>
        </w:rPr>
        <w:t>Predmetni nastavnik</w:t>
      </w:r>
    </w:p>
    <w:p w14:paraId="74075D74" w14:textId="18F48B7C" w:rsidR="00551C1D" w:rsidRPr="00DC6BAF" w:rsidRDefault="0000201B" w:rsidP="0000201B">
      <w:pPr>
        <w:tabs>
          <w:tab w:val="center" w:pos="7655"/>
        </w:tabs>
        <w:rPr>
          <w:rFonts w:ascii="Arial" w:eastAsia="Arial" w:hAnsi="Arial" w:cs="Arial"/>
          <w:lang w:val="sr-Latn-RS"/>
        </w:rPr>
      </w:pPr>
      <w:r w:rsidRPr="00DC6BAF">
        <w:rPr>
          <w:rFonts w:ascii="Arial" w:eastAsia="Arial" w:hAnsi="Arial" w:cs="Arial"/>
          <w:lang w:val="sr-Latn-RS"/>
        </w:rPr>
        <w:tab/>
      </w:r>
      <w:r w:rsidR="00CE285F" w:rsidRPr="00DC6BAF">
        <w:rPr>
          <w:rFonts w:ascii="Arial" w:eastAsia="Arial" w:hAnsi="Arial" w:cs="Arial"/>
          <w:lang w:val="sr-Latn-RS"/>
        </w:rPr>
        <w:t>Prof</w:t>
      </w:r>
      <w:r w:rsidR="005E5762" w:rsidRPr="00DC6BAF">
        <w:rPr>
          <w:rFonts w:ascii="Arial" w:eastAsia="Arial" w:hAnsi="Arial" w:cs="Arial"/>
          <w:lang w:val="sr-Latn-RS"/>
        </w:rPr>
        <w:t>. dr Dragan Rajnović</w:t>
      </w:r>
    </w:p>
    <w:sectPr w:rsidR="00551C1D" w:rsidRPr="00DC6BAF" w:rsidSect="000B2FF1">
      <w:pgSz w:w="11907" w:h="16839" w:code="9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A4031"/>
    <w:multiLevelType w:val="hybridMultilevel"/>
    <w:tmpl w:val="56D6CF3C"/>
    <w:lvl w:ilvl="0" w:tplc="FFFFFFFF">
      <w:start w:val="1"/>
      <w:numFmt w:val="decimal"/>
      <w:lvlText w:val="%1."/>
      <w:lvlJc w:val="left"/>
      <w:pPr>
        <w:ind w:left="786" w:hanging="360"/>
      </w:p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8607569"/>
    <w:multiLevelType w:val="hybridMultilevel"/>
    <w:tmpl w:val="40DE1262"/>
    <w:lvl w:ilvl="0" w:tplc="241A000F">
      <w:start w:val="1"/>
      <w:numFmt w:val="decimal"/>
      <w:lvlText w:val="%1."/>
      <w:lvlJc w:val="left"/>
      <w:pPr>
        <w:ind w:left="107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17883"/>
    <w:multiLevelType w:val="hybridMultilevel"/>
    <w:tmpl w:val="56D6CF3C"/>
    <w:lvl w:ilvl="0" w:tplc="241A000F">
      <w:start w:val="1"/>
      <w:numFmt w:val="decimal"/>
      <w:lvlText w:val="%1."/>
      <w:lvlJc w:val="left"/>
      <w:pPr>
        <w:ind w:left="786" w:hanging="360"/>
      </w:pPr>
    </w:lvl>
    <w:lvl w:ilvl="1" w:tplc="241A0019" w:tentative="1">
      <w:start w:val="1"/>
      <w:numFmt w:val="lowerLetter"/>
      <w:lvlText w:val="%2."/>
      <w:lvlJc w:val="left"/>
      <w:pPr>
        <w:ind w:left="1506" w:hanging="360"/>
      </w:pPr>
    </w:lvl>
    <w:lvl w:ilvl="2" w:tplc="241A001B" w:tentative="1">
      <w:start w:val="1"/>
      <w:numFmt w:val="lowerRoman"/>
      <w:lvlText w:val="%3."/>
      <w:lvlJc w:val="right"/>
      <w:pPr>
        <w:ind w:left="2226" w:hanging="180"/>
      </w:pPr>
    </w:lvl>
    <w:lvl w:ilvl="3" w:tplc="241A000F" w:tentative="1">
      <w:start w:val="1"/>
      <w:numFmt w:val="decimal"/>
      <w:lvlText w:val="%4."/>
      <w:lvlJc w:val="left"/>
      <w:pPr>
        <w:ind w:left="2946" w:hanging="360"/>
      </w:pPr>
    </w:lvl>
    <w:lvl w:ilvl="4" w:tplc="241A0019" w:tentative="1">
      <w:start w:val="1"/>
      <w:numFmt w:val="lowerLetter"/>
      <w:lvlText w:val="%5."/>
      <w:lvlJc w:val="left"/>
      <w:pPr>
        <w:ind w:left="3666" w:hanging="360"/>
      </w:pPr>
    </w:lvl>
    <w:lvl w:ilvl="5" w:tplc="241A001B" w:tentative="1">
      <w:start w:val="1"/>
      <w:numFmt w:val="lowerRoman"/>
      <w:lvlText w:val="%6."/>
      <w:lvlJc w:val="right"/>
      <w:pPr>
        <w:ind w:left="4386" w:hanging="180"/>
      </w:pPr>
    </w:lvl>
    <w:lvl w:ilvl="6" w:tplc="241A000F" w:tentative="1">
      <w:start w:val="1"/>
      <w:numFmt w:val="decimal"/>
      <w:lvlText w:val="%7."/>
      <w:lvlJc w:val="left"/>
      <w:pPr>
        <w:ind w:left="5106" w:hanging="360"/>
      </w:pPr>
    </w:lvl>
    <w:lvl w:ilvl="7" w:tplc="241A0019" w:tentative="1">
      <w:start w:val="1"/>
      <w:numFmt w:val="lowerLetter"/>
      <w:lvlText w:val="%8."/>
      <w:lvlJc w:val="left"/>
      <w:pPr>
        <w:ind w:left="5826" w:hanging="360"/>
      </w:pPr>
    </w:lvl>
    <w:lvl w:ilvl="8" w:tplc="241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24934627"/>
    <w:multiLevelType w:val="hybridMultilevel"/>
    <w:tmpl w:val="1FC2D764"/>
    <w:lvl w:ilvl="0" w:tplc="FFFFFFFF">
      <w:start w:val="1"/>
      <w:numFmt w:val="decimal"/>
      <w:lvlText w:val="%1."/>
      <w:lvlJc w:val="left"/>
      <w:pPr>
        <w:ind w:left="786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732E90"/>
    <w:multiLevelType w:val="hybridMultilevel"/>
    <w:tmpl w:val="655292EC"/>
    <w:lvl w:ilvl="0" w:tplc="A496A924">
      <w:start w:val="10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C608B3"/>
    <w:multiLevelType w:val="hybridMultilevel"/>
    <w:tmpl w:val="BB7C2FFE"/>
    <w:lvl w:ilvl="0" w:tplc="FF42442C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9A4FFB"/>
    <w:multiLevelType w:val="hybridMultilevel"/>
    <w:tmpl w:val="9A3ED1CA"/>
    <w:lvl w:ilvl="0" w:tplc="3C8AD50A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B73CC3"/>
    <w:multiLevelType w:val="hybridMultilevel"/>
    <w:tmpl w:val="63F07AA8"/>
    <w:lvl w:ilvl="0" w:tplc="3578B9DA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8C3435"/>
    <w:multiLevelType w:val="hybridMultilevel"/>
    <w:tmpl w:val="5E206C76"/>
    <w:lvl w:ilvl="0" w:tplc="241A000F">
      <w:start w:val="1"/>
      <w:numFmt w:val="decimal"/>
      <w:lvlText w:val="%1."/>
      <w:lvlJc w:val="left"/>
    </w:lvl>
    <w:lvl w:ilvl="1" w:tplc="241A0019" w:tentative="1">
      <w:start w:val="1"/>
      <w:numFmt w:val="lowerLetter"/>
      <w:lvlText w:val="%2."/>
      <w:lvlJc w:val="left"/>
      <w:pPr>
        <w:ind w:left="1506" w:hanging="360"/>
      </w:pPr>
    </w:lvl>
    <w:lvl w:ilvl="2" w:tplc="241A001B" w:tentative="1">
      <w:start w:val="1"/>
      <w:numFmt w:val="lowerRoman"/>
      <w:lvlText w:val="%3."/>
      <w:lvlJc w:val="right"/>
      <w:pPr>
        <w:ind w:left="2226" w:hanging="180"/>
      </w:pPr>
    </w:lvl>
    <w:lvl w:ilvl="3" w:tplc="241A000F" w:tentative="1">
      <w:start w:val="1"/>
      <w:numFmt w:val="decimal"/>
      <w:lvlText w:val="%4."/>
      <w:lvlJc w:val="left"/>
      <w:pPr>
        <w:ind w:left="2946" w:hanging="360"/>
      </w:pPr>
    </w:lvl>
    <w:lvl w:ilvl="4" w:tplc="241A0019" w:tentative="1">
      <w:start w:val="1"/>
      <w:numFmt w:val="lowerLetter"/>
      <w:lvlText w:val="%5."/>
      <w:lvlJc w:val="left"/>
      <w:pPr>
        <w:ind w:left="3666" w:hanging="360"/>
      </w:pPr>
    </w:lvl>
    <w:lvl w:ilvl="5" w:tplc="241A001B" w:tentative="1">
      <w:start w:val="1"/>
      <w:numFmt w:val="lowerRoman"/>
      <w:lvlText w:val="%6."/>
      <w:lvlJc w:val="right"/>
      <w:pPr>
        <w:ind w:left="4386" w:hanging="180"/>
      </w:pPr>
    </w:lvl>
    <w:lvl w:ilvl="6" w:tplc="241A000F" w:tentative="1">
      <w:start w:val="1"/>
      <w:numFmt w:val="decimal"/>
      <w:lvlText w:val="%7."/>
      <w:lvlJc w:val="left"/>
      <w:pPr>
        <w:ind w:left="5106" w:hanging="360"/>
      </w:pPr>
    </w:lvl>
    <w:lvl w:ilvl="7" w:tplc="241A0019" w:tentative="1">
      <w:start w:val="1"/>
      <w:numFmt w:val="lowerLetter"/>
      <w:lvlText w:val="%8."/>
      <w:lvlJc w:val="left"/>
      <w:pPr>
        <w:ind w:left="5826" w:hanging="360"/>
      </w:pPr>
    </w:lvl>
    <w:lvl w:ilvl="8" w:tplc="241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61F24CA8"/>
    <w:multiLevelType w:val="hybridMultilevel"/>
    <w:tmpl w:val="5E206C76"/>
    <w:lvl w:ilvl="0" w:tplc="FFFFFFFF">
      <w:start w:val="1"/>
      <w:numFmt w:val="decimal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751F01C2"/>
    <w:multiLevelType w:val="hybridMultilevel"/>
    <w:tmpl w:val="56D6CF3C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0207297">
    <w:abstractNumId w:val="8"/>
  </w:num>
  <w:num w:numId="2" w16cid:durableId="1019040721">
    <w:abstractNumId w:val="10"/>
  </w:num>
  <w:num w:numId="3" w16cid:durableId="1726443232">
    <w:abstractNumId w:val="2"/>
  </w:num>
  <w:num w:numId="4" w16cid:durableId="2043164328">
    <w:abstractNumId w:val="0"/>
  </w:num>
  <w:num w:numId="5" w16cid:durableId="555161449">
    <w:abstractNumId w:val="3"/>
  </w:num>
  <w:num w:numId="6" w16cid:durableId="1637301062">
    <w:abstractNumId w:val="9"/>
  </w:num>
  <w:num w:numId="7" w16cid:durableId="2132165770">
    <w:abstractNumId w:val="1"/>
  </w:num>
  <w:num w:numId="8" w16cid:durableId="1733192630">
    <w:abstractNumId w:val="6"/>
  </w:num>
  <w:num w:numId="9" w16cid:durableId="717240281">
    <w:abstractNumId w:val="7"/>
  </w:num>
  <w:num w:numId="10" w16cid:durableId="1853718404">
    <w:abstractNumId w:val="4"/>
  </w:num>
  <w:num w:numId="11" w16cid:durableId="6733438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57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bQwMDczMjQ2NTJS0lEKTi0uzszPAykwrAUAFtWQ/CwAAAA="/>
  </w:docVars>
  <w:rsids>
    <w:rsidRoot w:val="00551C1D"/>
    <w:rsid w:val="00000587"/>
    <w:rsid w:val="0000201B"/>
    <w:rsid w:val="00051B12"/>
    <w:rsid w:val="00057907"/>
    <w:rsid w:val="0006306C"/>
    <w:rsid w:val="00081D56"/>
    <w:rsid w:val="000B2FF1"/>
    <w:rsid w:val="000C559E"/>
    <w:rsid w:val="000D73FA"/>
    <w:rsid w:val="000F324E"/>
    <w:rsid w:val="0010514B"/>
    <w:rsid w:val="00113028"/>
    <w:rsid w:val="00115B4B"/>
    <w:rsid w:val="0012723A"/>
    <w:rsid w:val="00131A98"/>
    <w:rsid w:val="0014102D"/>
    <w:rsid w:val="00144051"/>
    <w:rsid w:val="001502F1"/>
    <w:rsid w:val="00152A51"/>
    <w:rsid w:val="00182EC1"/>
    <w:rsid w:val="001C35E7"/>
    <w:rsid w:val="001E03ED"/>
    <w:rsid w:val="0021742F"/>
    <w:rsid w:val="0023623D"/>
    <w:rsid w:val="00251ACB"/>
    <w:rsid w:val="00260C2E"/>
    <w:rsid w:val="00261645"/>
    <w:rsid w:val="00265AC6"/>
    <w:rsid w:val="00267359"/>
    <w:rsid w:val="00285C19"/>
    <w:rsid w:val="00295B29"/>
    <w:rsid w:val="002B7928"/>
    <w:rsid w:val="002D69B5"/>
    <w:rsid w:val="002D6B8F"/>
    <w:rsid w:val="003008F6"/>
    <w:rsid w:val="00300E73"/>
    <w:rsid w:val="0031455F"/>
    <w:rsid w:val="00315C32"/>
    <w:rsid w:val="00325884"/>
    <w:rsid w:val="00345819"/>
    <w:rsid w:val="00356C32"/>
    <w:rsid w:val="003601C4"/>
    <w:rsid w:val="003A3216"/>
    <w:rsid w:val="003E3866"/>
    <w:rsid w:val="003F18CF"/>
    <w:rsid w:val="00427FAB"/>
    <w:rsid w:val="00431BFB"/>
    <w:rsid w:val="00443408"/>
    <w:rsid w:val="00453E48"/>
    <w:rsid w:val="00473B05"/>
    <w:rsid w:val="00495476"/>
    <w:rsid w:val="004962C9"/>
    <w:rsid w:val="004B2F85"/>
    <w:rsid w:val="004C151F"/>
    <w:rsid w:val="004E1C12"/>
    <w:rsid w:val="0054712B"/>
    <w:rsid w:val="00551C1D"/>
    <w:rsid w:val="00554663"/>
    <w:rsid w:val="0057206F"/>
    <w:rsid w:val="00573906"/>
    <w:rsid w:val="00590B56"/>
    <w:rsid w:val="005E5762"/>
    <w:rsid w:val="005F2B6D"/>
    <w:rsid w:val="00600BF4"/>
    <w:rsid w:val="006203CF"/>
    <w:rsid w:val="00624A70"/>
    <w:rsid w:val="00660B8B"/>
    <w:rsid w:val="006957BC"/>
    <w:rsid w:val="006A3A1E"/>
    <w:rsid w:val="006B3ECA"/>
    <w:rsid w:val="006C341F"/>
    <w:rsid w:val="006C5969"/>
    <w:rsid w:val="006E41D0"/>
    <w:rsid w:val="007129ED"/>
    <w:rsid w:val="00721DF4"/>
    <w:rsid w:val="00734CFF"/>
    <w:rsid w:val="00746CEB"/>
    <w:rsid w:val="00761948"/>
    <w:rsid w:val="0077476B"/>
    <w:rsid w:val="00783EBA"/>
    <w:rsid w:val="0079234D"/>
    <w:rsid w:val="0079742C"/>
    <w:rsid w:val="007B20F5"/>
    <w:rsid w:val="007B495F"/>
    <w:rsid w:val="007C2B90"/>
    <w:rsid w:val="007E1176"/>
    <w:rsid w:val="007E2F04"/>
    <w:rsid w:val="007E7651"/>
    <w:rsid w:val="00807E86"/>
    <w:rsid w:val="00810F8A"/>
    <w:rsid w:val="0081701C"/>
    <w:rsid w:val="00827772"/>
    <w:rsid w:val="00830D6E"/>
    <w:rsid w:val="00834044"/>
    <w:rsid w:val="00842FE8"/>
    <w:rsid w:val="00852B2D"/>
    <w:rsid w:val="00863B96"/>
    <w:rsid w:val="008652FB"/>
    <w:rsid w:val="00882337"/>
    <w:rsid w:val="008C23BF"/>
    <w:rsid w:val="008C2DFC"/>
    <w:rsid w:val="008E149F"/>
    <w:rsid w:val="009038DE"/>
    <w:rsid w:val="00916D2A"/>
    <w:rsid w:val="00936FF8"/>
    <w:rsid w:val="009502A4"/>
    <w:rsid w:val="00951A2C"/>
    <w:rsid w:val="00954961"/>
    <w:rsid w:val="00954CC0"/>
    <w:rsid w:val="009B0729"/>
    <w:rsid w:val="009C39D4"/>
    <w:rsid w:val="009C5661"/>
    <w:rsid w:val="009E71ED"/>
    <w:rsid w:val="00A12D1D"/>
    <w:rsid w:val="00A13D4B"/>
    <w:rsid w:val="00A26120"/>
    <w:rsid w:val="00A415CA"/>
    <w:rsid w:val="00A65F61"/>
    <w:rsid w:val="00A729F8"/>
    <w:rsid w:val="00A8663D"/>
    <w:rsid w:val="00A91942"/>
    <w:rsid w:val="00A92ECB"/>
    <w:rsid w:val="00AA44A1"/>
    <w:rsid w:val="00AB2D24"/>
    <w:rsid w:val="00AB4C9F"/>
    <w:rsid w:val="00B12F2C"/>
    <w:rsid w:val="00B13503"/>
    <w:rsid w:val="00B13AE9"/>
    <w:rsid w:val="00B1649C"/>
    <w:rsid w:val="00B3152C"/>
    <w:rsid w:val="00B93287"/>
    <w:rsid w:val="00BC380F"/>
    <w:rsid w:val="00BC3C0A"/>
    <w:rsid w:val="00BD3683"/>
    <w:rsid w:val="00BD5BF8"/>
    <w:rsid w:val="00BF66A9"/>
    <w:rsid w:val="00C069C5"/>
    <w:rsid w:val="00C241F1"/>
    <w:rsid w:val="00C33AEE"/>
    <w:rsid w:val="00C43A93"/>
    <w:rsid w:val="00C541C5"/>
    <w:rsid w:val="00C547A0"/>
    <w:rsid w:val="00C70629"/>
    <w:rsid w:val="00C82E2D"/>
    <w:rsid w:val="00C83DD0"/>
    <w:rsid w:val="00C859D1"/>
    <w:rsid w:val="00C90BE9"/>
    <w:rsid w:val="00C97F8A"/>
    <w:rsid w:val="00CB172D"/>
    <w:rsid w:val="00CB5959"/>
    <w:rsid w:val="00CE285F"/>
    <w:rsid w:val="00CF6C4C"/>
    <w:rsid w:val="00CF73CB"/>
    <w:rsid w:val="00D21C33"/>
    <w:rsid w:val="00D23305"/>
    <w:rsid w:val="00D40714"/>
    <w:rsid w:val="00D40C11"/>
    <w:rsid w:val="00D414A1"/>
    <w:rsid w:val="00D46E24"/>
    <w:rsid w:val="00D65E39"/>
    <w:rsid w:val="00D82928"/>
    <w:rsid w:val="00D9454A"/>
    <w:rsid w:val="00DC6BAF"/>
    <w:rsid w:val="00DD45A1"/>
    <w:rsid w:val="00DD692C"/>
    <w:rsid w:val="00DD73EF"/>
    <w:rsid w:val="00DE2108"/>
    <w:rsid w:val="00DE7D62"/>
    <w:rsid w:val="00DF56EE"/>
    <w:rsid w:val="00E30391"/>
    <w:rsid w:val="00E30C7B"/>
    <w:rsid w:val="00E3221D"/>
    <w:rsid w:val="00E66E05"/>
    <w:rsid w:val="00E831DE"/>
    <w:rsid w:val="00EA0A1C"/>
    <w:rsid w:val="00EA4488"/>
    <w:rsid w:val="00ED0A35"/>
    <w:rsid w:val="00F22982"/>
    <w:rsid w:val="00F25230"/>
    <w:rsid w:val="00F32709"/>
    <w:rsid w:val="00F46C24"/>
    <w:rsid w:val="00F91C0B"/>
    <w:rsid w:val="00F92C3A"/>
    <w:rsid w:val="00FB210C"/>
    <w:rsid w:val="00FB2F1F"/>
    <w:rsid w:val="00FD75BD"/>
    <w:rsid w:val="00FE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075C7A"/>
  <w15:docId w15:val="{4CDDBCBA-188B-4C0A-86EB-83D2ACF79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C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576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039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0391"/>
    <w:rPr>
      <w:rFonts w:ascii="Segoe UI" w:eastAsia="Times New Roman" w:hAnsi="Segoe UI" w:cs="Segoe UI"/>
      <w:sz w:val="18"/>
      <w:szCs w:val="18"/>
      <w:lang w:val="en-GB"/>
    </w:rPr>
  </w:style>
  <w:style w:type="table" w:styleId="TableGrid">
    <w:name w:val="Table Grid"/>
    <w:basedOn w:val="TableNormal"/>
    <w:uiPriority w:val="59"/>
    <w:rsid w:val="00CB17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1742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74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4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4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0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atailic@uns.ac.rs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Milan Pecanac</cp:lastModifiedBy>
  <cp:revision>4</cp:revision>
  <cp:lastPrinted>2017-10-03T08:23:00Z</cp:lastPrinted>
  <dcterms:created xsi:type="dcterms:W3CDTF">2022-09-23T07:54:00Z</dcterms:created>
  <dcterms:modified xsi:type="dcterms:W3CDTF">2022-09-23T10:50:00Z</dcterms:modified>
</cp:coreProperties>
</file>